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70" w:type="dxa"/>
        <w:tblInd w:w="70" w:type="dxa"/>
        <w:tblLayout w:type="fixed"/>
        <w:tblCellMar>
          <w:left w:w="70" w:type="dxa"/>
          <w:right w:w="70" w:type="dxa"/>
        </w:tblCellMar>
        <w:tblLook w:val="04A0"/>
      </w:tblPr>
      <w:tblGrid>
        <w:gridCol w:w="346"/>
        <w:gridCol w:w="361"/>
        <w:gridCol w:w="277"/>
        <w:gridCol w:w="174"/>
        <w:gridCol w:w="107"/>
        <w:gridCol w:w="149"/>
        <w:gridCol w:w="331"/>
        <w:gridCol w:w="441"/>
        <w:gridCol w:w="293"/>
        <w:gridCol w:w="62"/>
        <w:gridCol w:w="149"/>
        <w:gridCol w:w="49"/>
        <w:gridCol w:w="56"/>
        <w:gridCol w:w="497"/>
        <w:gridCol w:w="248"/>
        <w:gridCol w:w="113"/>
        <w:gridCol w:w="140"/>
        <w:gridCol w:w="502"/>
        <w:gridCol w:w="385"/>
        <w:gridCol w:w="136"/>
        <w:gridCol w:w="38"/>
        <w:gridCol w:w="413"/>
        <w:gridCol w:w="147"/>
        <w:gridCol w:w="193"/>
        <w:gridCol w:w="101"/>
        <w:gridCol w:w="219"/>
        <w:gridCol w:w="27"/>
        <w:gridCol w:w="266"/>
        <w:gridCol w:w="74"/>
        <w:gridCol w:w="146"/>
        <w:gridCol w:w="64"/>
        <w:gridCol w:w="17"/>
        <w:gridCol w:w="15"/>
        <w:gridCol w:w="417"/>
        <w:gridCol w:w="273"/>
        <w:gridCol w:w="94"/>
        <w:gridCol w:w="43"/>
        <w:gridCol w:w="30"/>
        <w:gridCol w:w="73"/>
        <w:gridCol w:w="8"/>
        <w:gridCol w:w="39"/>
        <w:gridCol w:w="466"/>
        <w:gridCol w:w="376"/>
        <w:gridCol w:w="9"/>
        <w:gridCol w:w="92"/>
        <w:gridCol w:w="41"/>
        <w:gridCol w:w="476"/>
        <w:gridCol w:w="489"/>
        <w:gridCol w:w="8"/>
      </w:tblGrid>
      <w:tr w:rsidR="00AA16E5" w:rsidRPr="00E95932" w:rsidTr="005B453F">
        <w:trPr>
          <w:gridAfter w:val="1"/>
          <w:wAfter w:w="8" w:type="dxa"/>
          <w:trHeight w:val="600"/>
        </w:trPr>
        <w:tc>
          <w:tcPr>
            <w:tcW w:w="7226" w:type="dxa"/>
            <w:gridSpan w:val="3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AA16E5" w:rsidRPr="00E95932" w:rsidRDefault="00AA16E5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ARTA PRZEDMIOTU</w:t>
            </w:r>
          </w:p>
        </w:tc>
        <w:tc>
          <w:tcPr>
            <w:tcW w:w="2236" w:type="dxa"/>
            <w:gridSpan w:val="1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000000" w:fill="FCD5B4"/>
            <w:vAlign w:val="center"/>
          </w:tcPr>
          <w:p w:rsidR="00AA16E5" w:rsidRPr="00E95932" w:rsidRDefault="00AA16E5" w:rsidP="002A3D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Nabór </w:t>
            </w:r>
            <w:r w:rsidR="00B0070B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2022</w:t>
            </w:r>
            <w:r w:rsidR="00E37260" w:rsidRPr="00E95932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/202</w:t>
            </w:r>
            <w:r w:rsidR="00B0070B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</w:tr>
      <w:tr w:rsidR="00916704" w:rsidRPr="00E95932" w:rsidTr="005B453F">
        <w:trPr>
          <w:gridAfter w:val="1"/>
          <w:wAfter w:w="8" w:type="dxa"/>
          <w:trHeight w:val="375"/>
        </w:trPr>
        <w:tc>
          <w:tcPr>
            <w:tcW w:w="3292" w:type="dxa"/>
            <w:gridSpan w:val="1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Moduł</w:t>
            </w:r>
          </w:p>
        </w:tc>
        <w:tc>
          <w:tcPr>
            <w:tcW w:w="6170" w:type="dxa"/>
            <w:gridSpan w:val="34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16704" w:rsidRPr="00E95932" w:rsidRDefault="003D627D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B. </w:t>
            </w:r>
            <w:r w:rsidR="00916704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UKI SPOŁECZNE I HUMANISTYCZNE</w:t>
            </w:r>
          </w:p>
        </w:tc>
      </w:tr>
      <w:tr w:rsidR="001B37E1" w:rsidRPr="00E95932" w:rsidTr="005B453F">
        <w:trPr>
          <w:gridAfter w:val="1"/>
          <w:wAfter w:w="8" w:type="dxa"/>
          <w:trHeight w:val="375"/>
        </w:trPr>
        <w:tc>
          <w:tcPr>
            <w:tcW w:w="3292" w:type="dxa"/>
            <w:gridSpan w:val="1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od przedmiotu</w:t>
            </w:r>
          </w:p>
        </w:tc>
        <w:tc>
          <w:tcPr>
            <w:tcW w:w="6170" w:type="dxa"/>
            <w:gridSpan w:val="34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kern w:val="2"/>
                <w:sz w:val="20"/>
                <w:szCs w:val="20"/>
              </w:rPr>
              <w:t>NS – S</w:t>
            </w:r>
          </w:p>
        </w:tc>
      </w:tr>
      <w:tr w:rsidR="001B37E1" w:rsidRPr="00E95932" w:rsidTr="005B453F">
        <w:trPr>
          <w:gridAfter w:val="1"/>
          <w:wAfter w:w="8" w:type="dxa"/>
          <w:trHeight w:val="150"/>
        </w:trPr>
        <w:tc>
          <w:tcPr>
            <w:tcW w:w="3292" w:type="dxa"/>
            <w:gridSpan w:val="14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zwa przedmiotu</w:t>
            </w:r>
          </w:p>
        </w:tc>
        <w:tc>
          <w:tcPr>
            <w:tcW w:w="2928" w:type="dxa"/>
            <w:gridSpan w:val="14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 języku polskim</w:t>
            </w:r>
          </w:p>
        </w:tc>
        <w:tc>
          <w:tcPr>
            <w:tcW w:w="3242" w:type="dxa"/>
            <w:gridSpan w:val="20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OCJOLOGIA</w:t>
            </w:r>
          </w:p>
        </w:tc>
      </w:tr>
      <w:tr w:rsidR="001B37E1" w:rsidRPr="00E95932" w:rsidTr="005B453F">
        <w:trPr>
          <w:gridAfter w:val="1"/>
          <w:wAfter w:w="8" w:type="dxa"/>
          <w:trHeight w:val="150"/>
        </w:trPr>
        <w:tc>
          <w:tcPr>
            <w:tcW w:w="3292" w:type="dxa"/>
            <w:gridSpan w:val="14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928" w:type="dxa"/>
            <w:gridSpan w:val="14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 języku angielskim</w:t>
            </w:r>
          </w:p>
        </w:tc>
        <w:tc>
          <w:tcPr>
            <w:tcW w:w="3242" w:type="dxa"/>
            <w:gridSpan w:val="20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ociology</w:t>
            </w:r>
            <w:proofErr w:type="spellEnd"/>
          </w:p>
        </w:tc>
      </w:tr>
      <w:tr w:rsidR="001B37E1" w:rsidRPr="00E95932" w:rsidTr="00511A43">
        <w:trPr>
          <w:gridAfter w:val="1"/>
          <w:wAfter w:w="8" w:type="dxa"/>
          <w:trHeight w:val="37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USYTUOWANIE PRZEDMIOTU W SYSTEMIE STUDIÓW</w:t>
            </w:r>
          </w:p>
        </w:tc>
      </w:tr>
      <w:tr w:rsidR="001B37E1" w:rsidRPr="00E95932" w:rsidTr="005B453F">
        <w:trPr>
          <w:gridAfter w:val="1"/>
          <w:wAfter w:w="8" w:type="dxa"/>
          <w:trHeight w:val="480"/>
        </w:trPr>
        <w:tc>
          <w:tcPr>
            <w:tcW w:w="2479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ierunek studiów</w:t>
            </w:r>
          </w:p>
        </w:tc>
        <w:tc>
          <w:tcPr>
            <w:tcW w:w="6983" w:type="dxa"/>
            <w:gridSpan w:val="39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łożnictwo</w:t>
            </w:r>
          </w:p>
        </w:tc>
      </w:tr>
      <w:tr w:rsidR="001856B7" w:rsidRPr="00E95932" w:rsidTr="005B453F">
        <w:trPr>
          <w:gridAfter w:val="1"/>
          <w:wAfter w:w="8" w:type="dxa"/>
          <w:trHeight w:val="480"/>
        </w:trPr>
        <w:tc>
          <w:tcPr>
            <w:tcW w:w="247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856B7" w:rsidRPr="00E95932" w:rsidRDefault="001856B7" w:rsidP="001856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a studiów</w:t>
            </w:r>
          </w:p>
        </w:tc>
        <w:tc>
          <w:tcPr>
            <w:tcW w:w="6983" w:type="dxa"/>
            <w:gridSpan w:val="3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856B7" w:rsidRPr="00E95932" w:rsidRDefault="001856B7" w:rsidP="001856B7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"/>
                <w:sz w:val="20"/>
                <w:szCs w:val="20"/>
              </w:rPr>
              <w:t>Studia stacjonarne/ niestacjonarne</w:t>
            </w:r>
          </w:p>
        </w:tc>
      </w:tr>
      <w:tr w:rsidR="001856B7" w:rsidRPr="00E95932" w:rsidTr="005B453F">
        <w:trPr>
          <w:gridAfter w:val="1"/>
          <w:wAfter w:w="8" w:type="dxa"/>
          <w:trHeight w:val="465"/>
        </w:trPr>
        <w:tc>
          <w:tcPr>
            <w:tcW w:w="247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856B7" w:rsidRPr="00E95932" w:rsidRDefault="001856B7" w:rsidP="001856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oziom studiów</w:t>
            </w:r>
          </w:p>
        </w:tc>
        <w:tc>
          <w:tcPr>
            <w:tcW w:w="6983" w:type="dxa"/>
            <w:gridSpan w:val="3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856B7" w:rsidRPr="00E95932" w:rsidRDefault="001856B7" w:rsidP="001856B7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kern w:val="2"/>
                <w:sz w:val="20"/>
                <w:szCs w:val="20"/>
              </w:rPr>
              <w:t>Studia pierwszego stopnia</w:t>
            </w:r>
          </w:p>
        </w:tc>
      </w:tr>
      <w:tr w:rsidR="001B37E1" w:rsidRPr="00E95932" w:rsidTr="005B453F">
        <w:trPr>
          <w:gridAfter w:val="1"/>
          <w:wAfter w:w="8" w:type="dxa"/>
          <w:trHeight w:val="450"/>
        </w:trPr>
        <w:tc>
          <w:tcPr>
            <w:tcW w:w="247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rofil studiów</w:t>
            </w:r>
          </w:p>
        </w:tc>
        <w:tc>
          <w:tcPr>
            <w:tcW w:w="6983" w:type="dxa"/>
            <w:gridSpan w:val="3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aktyczny</w:t>
            </w:r>
          </w:p>
        </w:tc>
      </w:tr>
      <w:tr w:rsidR="001B37E1" w:rsidRPr="00E95932" w:rsidTr="005B453F">
        <w:trPr>
          <w:gridAfter w:val="1"/>
          <w:wAfter w:w="8" w:type="dxa"/>
          <w:trHeight w:val="450"/>
        </w:trPr>
        <w:tc>
          <w:tcPr>
            <w:tcW w:w="247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pecjalność</w:t>
            </w:r>
          </w:p>
        </w:tc>
        <w:tc>
          <w:tcPr>
            <w:tcW w:w="6983" w:type="dxa"/>
            <w:gridSpan w:val="3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1B37E1" w:rsidRPr="00E95932" w:rsidTr="005B453F">
        <w:trPr>
          <w:gridAfter w:val="1"/>
          <w:wAfter w:w="8" w:type="dxa"/>
          <w:trHeight w:val="585"/>
        </w:trPr>
        <w:tc>
          <w:tcPr>
            <w:tcW w:w="2479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Jednostka prowadząca przedmiot</w:t>
            </w:r>
          </w:p>
        </w:tc>
        <w:tc>
          <w:tcPr>
            <w:tcW w:w="6983" w:type="dxa"/>
            <w:gridSpan w:val="3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ydział Nauk o Zdrowiu</w:t>
            </w:r>
          </w:p>
        </w:tc>
      </w:tr>
      <w:tr w:rsidR="001B37E1" w:rsidRPr="00E95932" w:rsidTr="005B453F">
        <w:trPr>
          <w:gridAfter w:val="1"/>
          <w:wAfter w:w="8" w:type="dxa"/>
          <w:trHeight w:val="260"/>
        </w:trPr>
        <w:tc>
          <w:tcPr>
            <w:tcW w:w="2479" w:type="dxa"/>
            <w:gridSpan w:val="9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Osoba odpowiedzialna za przedmiot- koordynator przedmiotu</w:t>
            </w:r>
          </w:p>
        </w:tc>
        <w:tc>
          <w:tcPr>
            <w:tcW w:w="4025" w:type="dxa"/>
            <w:gridSpan w:val="22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    Imię i nazwisko</w:t>
            </w:r>
          </w:p>
        </w:tc>
        <w:tc>
          <w:tcPr>
            <w:tcW w:w="2958" w:type="dxa"/>
            <w:gridSpan w:val="17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              Kontakt</w:t>
            </w:r>
          </w:p>
        </w:tc>
      </w:tr>
      <w:tr w:rsidR="001B37E1" w:rsidRPr="00E95932" w:rsidTr="005B453F">
        <w:trPr>
          <w:gridAfter w:val="1"/>
          <w:wAfter w:w="8" w:type="dxa"/>
          <w:trHeight w:val="260"/>
        </w:trPr>
        <w:tc>
          <w:tcPr>
            <w:tcW w:w="2479" w:type="dxa"/>
            <w:gridSpan w:val="9"/>
            <w:vMerge/>
            <w:tcBorders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025" w:type="dxa"/>
            <w:gridSpan w:val="22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D165CE" w:rsidRDefault="00D165CE" w:rsidP="004D011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sz w:val="20"/>
                <w:szCs w:val="20"/>
              </w:rPr>
              <w:t>Koordynator:</w:t>
            </w:r>
          </w:p>
          <w:p w:rsidR="00D165CE" w:rsidRDefault="00D165CE" w:rsidP="004D011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Iwona Szczęsna</w:t>
            </w:r>
          </w:p>
          <w:p w:rsidR="001B37E1" w:rsidRPr="00E95932" w:rsidRDefault="001B37E1" w:rsidP="00D165C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58" w:type="dxa"/>
            <w:gridSpan w:val="17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:rsidR="00D36CD4" w:rsidRPr="00E95932" w:rsidRDefault="004C3E7B" w:rsidP="0091670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hyperlink r:id="rId8" w:history="1">
              <w:r w:rsidR="00D165CE" w:rsidRPr="004350AA">
                <w:rPr>
                  <w:rStyle w:val="Hipercze"/>
                  <w:rFonts w:ascii="Times New Roman" w:hAnsi="Times New Roman"/>
                  <w:sz w:val="20"/>
                  <w:szCs w:val="20"/>
                </w:rPr>
                <w:t>i.szczesna@mazowiecka.edu.pl</w:t>
              </w:r>
            </w:hyperlink>
            <w:r w:rsidR="00C05677" w:rsidRPr="00E95932">
              <w:rPr>
                <w:rFonts w:ascii="Times New Roman" w:hAnsi="Times New Roman"/>
                <w:sz w:val="20"/>
                <w:szCs w:val="20"/>
              </w:rPr>
              <w:t>- kontakt bezpośredni wg harmonogramu dyżurów</w:t>
            </w:r>
          </w:p>
        </w:tc>
      </w:tr>
      <w:tr w:rsidR="001B37E1" w:rsidRPr="00E95932" w:rsidTr="005B453F">
        <w:trPr>
          <w:gridAfter w:val="1"/>
          <w:wAfter w:w="8" w:type="dxa"/>
          <w:trHeight w:val="315"/>
        </w:trPr>
        <w:tc>
          <w:tcPr>
            <w:tcW w:w="2479" w:type="dxa"/>
            <w:gridSpan w:val="9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Termin i miejsce odbywania zajęć</w:t>
            </w:r>
          </w:p>
        </w:tc>
        <w:tc>
          <w:tcPr>
            <w:tcW w:w="2201" w:type="dxa"/>
            <w:gridSpan w:val="1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orma zajęć</w:t>
            </w:r>
          </w:p>
        </w:tc>
        <w:tc>
          <w:tcPr>
            <w:tcW w:w="2713" w:type="dxa"/>
            <w:gridSpan w:val="19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Miejsce realizacji </w:t>
            </w:r>
          </w:p>
        </w:tc>
        <w:tc>
          <w:tcPr>
            <w:tcW w:w="2069" w:type="dxa"/>
            <w:gridSpan w:val="1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ermin realizacji</w:t>
            </w:r>
          </w:p>
        </w:tc>
      </w:tr>
      <w:tr w:rsidR="001B37E1" w:rsidRPr="00E95932" w:rsidTr="005B453F">
        <w:trPr>
          <w:gridAfter w:val="1"/>
          <w:wAfter w:w="8" w:type="dxa"/>
          <w:trHeight w:val="315"/>
        </w:trPr>
        <w:tc>
          <w:tcPr>
            <w:tcW w:w="2479" w:type="dxa"/>
            <w:gridSpan w:val="9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dxa"/>
            <w:gridSpan w:val="1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/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  <w:t xml:space="preserve">Wykłady </w:t>
            </w:r>
          </w:p>
          <w:p w:rsidR="001B37E1" w:rsidRPr="00E95932" w:rsidRDefault="001B37E1" w:rsidP="00916704">
            <w:pPr>
              <w:spacing w:after="0"/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  <w:t xml:space="preserve">Ćwiczenia </w:t>
            </w:r>
            <w:r w:rsidR="001730B1"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  <w:t>klasyczne</w:t>
            </w:r>
          </w:p>
          <w:p w:rsidR="001B37E1" w:rsidRPr="00E95932" w:rsidRDefault="00E943D0" w:rsidP="00916704">
            <w:pPr>
              <w:spacing w:after="0"/>
              <w:rPr>
                <w:rFonts w:ascii="Times New Roman" w:hAnsi="Times New Roman"/>
                <w:b/>
                <w:bCs/>
                <w:color w:val="000000" w:themeColor="text1"/>
                <w:kern w:val="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kern w:val="1"/>
                <w:sz w:val="20"/>
                <w:szCs w:val="20"/>
              </w:rPr>
              <w:t>Praca własna studenta pod kierunkiem nauczyciela (ZBUN)</w:t>
            </w:r>
          </w:p>
        </w:tc>
        <w:tc>
          <w:tcPr>
            <w:tcW w:w="2713" w:type="dxa"/>
            <w:gridSpan w:val="19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jęcia w pomieszczeniach dydaktycznych  Wydziału Nauk o Zdrowiu</w:t>
            </w:r>
            <w:r w:rsidR="001730B1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Akademii Mazowieckiej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w Płocku, </w:t>
            </w:r>
          </w:p>
          <w:p w:rsidR="001B37E1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lac Dąbrowskiego 2</w:t>
            </w:r>
          </w:p>
        </w:tc>
        <w:tc>
          <w:tcPr>
            <w:tcW w:w="2069" w:type="dxa"/>
            <w:gridSpan w:val="1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1"/>
                <w:sz w:val="20"/>
                <w:szCs w:val="20"/>
              </w:rPr>
              <w:t xml:space="preserve">Rok I – semestr zimowy </w:t>
            </w:r>
          </w:p>
        </w:tc>
      </w:tr>
      <w:tr w:rsidR="001B37E1" w:rsidRPr="00E95932" w:rsidTr="00511A43">
        <w:trPr>
          <w:gridAfter w:val="1"/>
          <w:wAfter w:w="8" w:type="dxa"/>
          <w:trHeight w:val="420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OGÓLNA CHARAKTERYSTYKA PRZEDMIOTU</w:t>
            </w:r>
          </w:p>
        </w:tc>
      </w:tr>
      <w:tr w:rsidR="001B37E1" w:rsidRPr="00E95932" w:rsidTr="005B453F">
        <w:trPr>
          <w:gridAfter w:val="1"/>
          <w:wAfter w:w="8" w:type="dxa"/>
          <w:trHeight w:val="600"/>
        </w:trPr>
        <w:tc>
          <w:tcPr>
            <w:tcW w:w="3292" w:type="dxa"/>
            <w:gridSpan w:val="1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tatus przedmiotu/przynależność do modułu</w:t>
            </w:r>
          </w:p>
        </w:tc>
        <w:tc>
          <w:tcPr>
            <w:tcW w:w="6170" w:type="dxa"/>
            <w:gridSpan w:val="34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Przedmiot obowiązkowy / Nauki </w:t>
            </w:r>
            <w:r w:rsidR="00916704"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społeczne</w:t>
            </w:r>
            <w:r w:rsidR="008C465F"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 xml:space="preserve"> i humanistyczne</w:t>
            </w:r>
          </w:p>
        </w:tc>
      </w:tr>
      <w:tr w:rsidR="001B37E1" w:rsidRPr="00E95932" w:rsidTr="005B453F">
        <w:trPr>
          <w:gridAfter w:val="1"/>
          <w:wAfter w:w="8" w:type="dxa"/>
          <w:trHeight w:val="600"/>
        </w:trPr>
        <w:tc>
          <w:tcPr>
            <w:tcW w:w="3292" w:type="dxa"/>
            <w:gridSpan w:val="1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Język wykładowy</w:t>
            </w:r>
          </w:p>
        </w:tc>
        <w:tc>
          <w:tcPr>
            <w:tcW w:w="617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lski</w:t>
            </w:r>
          </w:p>
        </w:tc>
      </w:tr>
      <w:tr w:rsidR="001B37E1" w:rsidRPr="00E95932" w:rsidTr="005B453F">
        <w:trPr>
          <w:gridAfter w:val="1"/>
          <w:wAfter w:w="8" w:type="dxa"/>
          <w:trHeight w:val="600"/>
        </w:trPr>
        <w:tc>
          <w:tcPr>
            <w:tcW w:w="3292" w:type="dxa"/>
            <w:gridSpan w:val="1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emestry, na których realizowany jest przedmiot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972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027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02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035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107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1B37E1" w:rsidRPr="00E95932" w:rsidTr="005B453F">
        <w:trPr>
          <w:gridAfter w:val="1"/>
          <w:wAfter w:w="8" w:type="dxa"/>
          <w:trHeight w:val="411"/>
        </w:trPr>
        <w:tc>
          <w:tcPr>
            <w:tcW w:w="3292" w:type="dxa"/>
            <w:gridSpan w:val="1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Wymagania wstępne</w:t>
            </w:r>
          </w:p>
        </w:tc>
        <w:tc>
          <w:tcPr>
            <w:tcW w:w="6170" w:type="dxa"/>
            <w:gridSpan w:val="34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8579B4" w:rsidP="00916704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Wiedza o człowieku i społeczeństwie na poziomie szkoły średniej.</w:t>
            </w:r>
          </w:p>
        </w:tc>
      </w:tr>
      <w:tr w:rsidR="001B37E1" w:rsidRPr="00E95932" w:rsidTr="00511A43">
        <w:trPr>
          <w:gridAfter w:val="1"/>
          <w:wAfter w:w="8" w:type="dxa"/>
          <w:trHeight w:val="37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center"/>
            <w:hideMark/>
          </w:tcPr>
          <w:p w:rsidR="001B37E1" w:rsidRPr="00E95932" w:rsidRDefault="001B37E1" w:rsidP="004B17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Y, SPOSOBY I METODY PROWADZENIA ZAJĘĆ</w:t>
            </w:r>
            <w:r w:rsidR="007161F8" w:rsidRPr="007161F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(** - zajęcia stacjonarne, *** - zajęcia w formie e-learningu)</w:t>
            </w:r>
          </w:p>
        </w:tc>
      </w:tr>
      <w:tr w:rsidR="00D36CD4" w:rsidRPr="00E95932" w:rsidTr="005B453F">
        <w:trPr>
          <w:gridAfter w:val="1"/>
          <w:wAfter w:w="8" w:type="dxa"/>
          <w:trHeight w:val="480"/>
        </w:trPr>
        <w:tc>
          <w:tcPr>
            <w:tcW w:w="984" w:type="dxa"/>
            <w:gridSpan w:val="3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y zajęć</w:t>
            </w:r>
          </w:p>
        </w:tc>
        <w:tc>
          <w:tcPr>
            <w:tcW w:w="1202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ykład</w:t>
            </w:r>
          </w:p>
        </w:tc>
        <w:tc>
          <w:tcPr>
            <w:tcW w:w="110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iczenia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iczenia MCSM</w:t>
            </w:r>
          </w:p>
        </w:tc>
        <w:tc>
          <w:tcPr>
            <w:tcW w:w="111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nwersatorium/seminarium</w:t>
            </w:r>
          </w:p>
        </w:tc>
        <w:tc>
          <w:tcPr>
            <w:tcW w:w="1026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P MCSM</w:t>
            </w:r>
          </w:p>
        </w:tc>
        <w:tc>
          <w:tcPr>
            <w:tcW w:w="102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P</w:t>
            </w:r>
          </w:p>
        </w:tc>
        <w:tc>
          <w:tcPr>
            <w:tcW w:w="1031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Z</w:t>
            </w:r>
          </w:p>
        </w:tc>
        <w:tc>
          <w:tcPr>
            <w:tcW w:w="96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36CD4" w:rsidRPr="00E95932" w:rsidRDefault="00D36CD4" w:rsidP="00D36CD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</w:p>
        </w:tc>
      </w:tr>
      <w:tr w:rsidR="001B37E1" w:rsidRPr="00E95932" w:rsidTr="005B453F">
        <w:trPr>
          <w:gridAfter w:val="1"/>
          <w:wAfter w:w="8" w:type="dxa"/>
          <w:trHeight w:val="480"/>
        </w:trPr>
        <w:tc>
          <w:tcPr>
            <w:tcW w:w="984" w:type="dxa"/>
            <w:gridSpan w:val="3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3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7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0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5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1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1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1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13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51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518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48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</w:t>
            </w:r>
          </w:p>
        </w:tc>
      </w:tr>
      <w:tr w:rsidR="00916704" w:rsidRPr="00E95932" w:rsidTr="005B453F">
        <w:trPr>
          <w:gridAfter w:val="1"/>
          <w:wAfter w:w="8" w:type="dxa"/>
          <w:trHeight w:val="315"/>
        </w:trPr>
        <w:tc>
          <w:tcPr>
            <w:tcW w:w="98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704" w:rsidRPr="00E95932" w:rsidRDefault="00916704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Liczba godzin</w:t>
            </w:r>
          </w:p>
        </w:tc>
        <w:tc>
          <w:tcPr>
            <w:tcW w:w="430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77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0</w:t>
            </w:r>
          </w:p>
          <w:p w:rsidR="00AA16D0" w:rsidRPr="00E95932" w:rsidRDefault="00AA16D0" w:rsidP="00AA16D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sz w:val="16"/>
                <w:szCs w:val="16"/>
              </w:rPr>
              <w:t>(</w:t>
            </w:r>
            <w:r w:rsidR="00FD4AD5" w:rsidRPr="00E95932">
              <w:rPr>
                <w:rFonts w:ascii="Times New Roman" w:hAnsi="Times New Roman"/>
                <w:sz w:val="16"/>
                <w:szCs w:val="16"/>
              </w:rPr>
              <w:t>1</w:t>
            </w:r>
            <w:r w:rsidRPr="00E95932">
              <w:rPr>
                <w:rFonts w:ascii="Times New Roman" w:hAnsi="Times New Roman"/>
                <w:sz w:val="16"/>
                <w:szCs w:val="16"/>
              </w:rPr>
              <w:t>5**</w:t>
            </w:r>
            <w:r w:rsidRPr="00E95932">
              <w:rPr>
                <w:rFonts w:ascii="Times New Roman" w:hAnsi="Times New Roman"/>
                <w:sz w:val="16"/>
                <w:szCs w:val="16"/>
              </w:rPr>
              <w:br/>
              <w:t>+5***)</w:t>
            </w:r>
          </w:p>
        </w:tc>
        <w:tc>
          <w:tcPr>
            <w:tcW w:w="553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5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01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0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59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3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3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3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3" w:type="dxa"/>
            <w:gridSpan w:val="5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3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4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16704" w:rsidRPr="00E95932" w:rsidRDefault="00916704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</w:tr>
      <w:tr w:rsidR="001B37E1" w:rsidRPr="00E95932" w:rsidTr="005B453F">
        <w:trPr>
          <w:gridAfter w:val="1"/>
          <w:wAfter w:w="8" w:type="dxa"/>
          <w:trHeight w:val="415"/>
        </w:trPr>
        <w:tc>
          <w:tcPr>
            <w:tcW w:w="2186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posób realizacji zajęć</w:t>
            </w:r>
          </w:p>
        </w:tc>
        <w:tc>
          <w:tcPr>
            <w:tcW w:w="7276" w:type="dxa"/>
            <w:gridSpan w:val="40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D36CD4" w:rsidRPr="00E95932" w:rsidRDefault="00D36CD4" w:rsidP="00D36CD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Wykłady</w:t>
            </w:r>
            <w:r w:rsidR="00AA16D0" w:rsidRPr="00E95932">
              <w:rPr>
                <w:rFonts w:ascii="Times New Roman" w:hAnsi="Times New Roman"/>
                <w:sz w:val="16"/>
                <w:szCs w:val="16"/>
              </w:rPr>
              <w:t xml:space="preserve">(na terenie MUP + e-learning) 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la wszystkich studentów danego roku, wielkość jednostki zajęć  45 min, maksymalnie 5 godz. dydaktycznych w bloku tematycznym.</w:t>
            </w:r>
          </w:p>
          <w:p w:rsidR="00D36CD4" w:rsidRPr="00E95932" w:rsidRDefault="00D36CD4" w:rsidP="00D36CD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Ćwiczenia klasyczne</w:t>
            </w:r>
            <w:r w:rsidRPr="00E9593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w grupach ok. 20 osobowych, wielkość jednostki zajęć dydaktycznych 45 min., max 5h dydaktycznych w bloku tematycznym.</w:t>
            </w:r>
          </w:p>
          <w:p w:rsidR="001B37E1" w:rsidRPr="00E95932" w:rsidRDefault="00F6376A" w:rsidP="00D36CD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lastRenderedPageBreak/>
              <w:t>Praca własna studenta pod kierunkiem nauczyciela (ZBUN)</w:t>
            </w:r>
          </w:p>
        </w:tc>
      </w:tr>
      <w:tr w:rsidR="001B37E1" w:rsidRPr="00E95932" w:rsidTr="005B453F">
        <w:trPr>
          <w:gridAfter w:val="1"/>
          <w:wAfter w:w="8" w:type="dxa"/>
          <w:trHeight w:val="630"/>
        </w:trPr>
        <w:tc>
          <w:tcPr>
            <w:tcW w:w="2186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Sposób zaliczenia zajęć</w:t>
            </w:r>
          </w:p>
        </w:tc>
        <w:tc>
          <w:tcPr>
            <w:tcW w:w="7276" w:type="dxa"/>
            <w:gridSpan w:val="4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UWAGA: Weryfikacja efektów uczenia się w ramach wszystkich zajęć odbywa się w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oparciu o wybrane metody i formy wynikające ze standardu kształcenia tj.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1. Weryfikacja osiągniętych efektów uczenia się odbywa się z zastosowaniem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zróżnicowanych form sprawdzania, adekwatnych do kategorii wiedzy, umiejętności i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kompetencji społecznych, których dotyczą te efekty.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2. Osiągnięte efekty uczenia się w zakresie wiedzy są weryfikowane za pomocą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egzaminów pisemnych lub ustnych.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3. Jako formy egzaminów pisemnych można stosować eseje, raporty, krótkie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ustrukturyzowane pytania, testy wielokrotnego wyboru (</w:t>
            </w: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Multiple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Choice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Questions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,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MCQ), testy wielokrotnej odpowiedzi (</w:t>
            </w: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MultipleResponseQuestions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, MRQ), testy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wyboru Tak/Nie lub dopasowania odpowiedzi.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4. Egzaminy są standaryzowane i są ukierunkowane na sprawdzenie wiedzy na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poziomie wyższym niż sama znajomość zagadnień (poziom zrozumienia zagadnień,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umiejętność analizy i syntezy informacji oraz rozwiązywania problemów).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5. Weryfikacja osiągniętych efektów uczenia się w kategorii umiejętności obejmują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bezpośrednią obserwację studenta demonstrującego umiejętność w czasie</w:t>
            </w:r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obiektywnegostandaryzowanego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 xml:space="preserve"> egzaminu klinicznego (</w:t>
            </w: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ObjectiveStructuredClinical</w:t>
            </w:r>
            <w:proofErr w:type="spellEnd"/>
          </w:p>
          <w:p w:rsidR="008A6175" w:rsidRPr="00CF3AA7" w:rsidRDefault="008A6175" w:rsidP="008A61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Examination</w:t>
            </w:r>
            <w:proofErr w:type="spellEnd"/>
            <w:r w:rsidRPr="00CF3AA7">
              <w:rPr>
                <w:rFonts w:ascii="Times New Roman" w:hAnsi="Times New Roman"/>
                <w:bCs/>
                <w:sz w:val="20"/>
                <w:szCs w:val="20"/>
              </w:rPr>
              <w:t>, OSCE), który może stanowić formę egzaminu dyplomowego.</w:t>
            </w:r>
          </w:p>
          <w:p w:rsidR="008A6175" w:rsidRDefault="008A6175" w:rsidP="00D36CD4">
            <w:pPr>
              <w:snapToGrid w:val="0"/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  <w:p w:rsidR="006D671E" w:rsidRPr="008A6175" w:rsidRDefault="00F258B5" w:rsidP="00D36CD4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Zaliczenie</w:t>
            </w:r>
            <w:r w:rsidR="006D671E"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 xml:space="preserve"> z oceną </w:t>
            </w: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z całości przedmiotu</w:t>
            </w:r>
            <w:r w:rsidR="006D671E"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 I semestrze (test jednokrotnego / wielokrotnego wyboru).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z oceną z całości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dmiotu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est uwzględniający – 30 pytań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ielokrotnego wyboru sprawdzające wiedzę z zakresu treści kształcenia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ealizowanych na terenie Uczelni oraz z wykorzystaniem metod i technik</w:t>
            </w:r>
          </w:p>
          <w:p w:rsidR="005163AC" w:rsidRPr="005163AC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ynchronicznego kształcenia na odległość</w:t>
            </w:r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.</w:t>
            </w:r>
          </w:p>
          <w:p w:rsidR="005163AC" w:rsidRPr="005163AC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Wykład + wykład e-learning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est końcowy jw.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0% obecność.</w:t>
            </w:r>
          </w:p>
          <w:p w:rsidR="006D671E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Ćwiczenia klasyczne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zaliczanie umiejętności bieżących zdobywanych podczas realizacji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iczeń, 100% obecność na zajęciach i aktywny udział w ćwiczeniach,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ygotowanie prac zleconych przez nauczyciela wg wytycznych , jedno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lokwium semestralne po zakończeniu realizacji treści</w:t>
            </w:r>
          </w:p>
          <w:p w:rsidR="005163AC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ogramowych dokonane przez prowadzącego, nie później niż na</w:t>
            </w:r>
          </w:p>
          <w:p w:rsidR="006D671E" w:rsidRPr="008A6175" w:rsidRDefault="005163AC" w:rsidP="005163AC">
            <w:pPr>
              <w:snapToGri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8A617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statnich ćwiczeniach – przygotowanie i przedstawienie prezentacji przez studenta.</w:t>
            </w:r>
          </w:p>
          <w:p w:rsidR="006D671E" w:rsidRPr="00E95932" w:rsidRDefault="006D671E" w:rsidP="006D671E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kern w:val="2"/>
                <w:sz w:val="20"/>
                <w:szCs w:val="20"/>
              </w:rPr>
            </w:pPr>
          </w:p>
          <w:p w:rsidR="005163AC" w:rsidRPr="005163AC" w:rsidRDefault="005163AC" w:rsidP="005163AC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 xml:space="preserve">Praca własna studenta </w:t>
            </w:r>
            <w:proofErr w:type="spellStart"/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podkierunkiem</w:t>
            </w:r>
            <w:proofErr w:type="spellEnd"/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 xml:space="preserve"> nauczyciela (</w:t>
            </w:r>
            <w:proofErr w:type="spellStart"/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zbun</w:t>
            </w:r>
            <w:proofErr w:type="spellEnd"/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):</w:t>
            </w:r>
          </w:p>
          <w:p w:rsidR="005163AC" w:rsidRPr="005163AC" w:rsidRDefault="005163AC" w:rsidP="005163A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(</w:t>
            </w:r>
            <w:r w:rsidRPr="005163A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prac zleconych przeznauczyciela prowadzącego ćwiczenia,</w:t>
            </w:r>
          </w:p>
          <w:p w:rsidR="005163AC" w:rsidRPr="005163AC" w:rsidRDefault="005163AC" w:rsidP="005163A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ezentacja multimedialna PowerPoint lub praca tematyczna w pliku</w:t>
            </w:r>
          </w:p>
          <w:p w:rsidR="005163AC" w:rsidRPr="005163AC" w:rsidRDefault="005163AC" w:rsidP="005163A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ord – ustalone na pierwszychzajęciach z nauczycielem</w:t>
            </w:r>
          </w:p>
          <w:p w:rsidR="00511A43" w:rsidRPr="00E95932" w:rsidRDefault="005163AC" w:rsidP="005163A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163A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owadzącym zgodnie z tematyką wkarcie przedmiotu (Sylabusie).</w:t>
            </w:r>
          </w:p>
        </w:tc>
      </w:tr>
      <w:tr w:rsidR="0013188A" w:rsidRPr="00E95932" w:rsidTr="005B453F">
        <w:trPr>
          <w:gridAfter w:val="1"/>
          <w:wAfter w:w="8" w:type="dxa"/>
          <w:trHeight w:val="600"/>
        </w:trPr>
        <w:tc>
          <w:tcPr>
            <w:tcW w:w="2186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Metody dydaktyczne</w:t>
            </w:r>
          </w:p>
        </w:tc>
        <w:tc>
          <w:tcPr>
            <w:tcW w:w="7276" w:type="dxa"/>
            <w:gridSpan w:val="4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D36CD4" w:rsidRPr="00E95932" w:rsidRDefault="00D36CD4" w:rsidP="00D36CD4">
            <w:pPr>
              <w:spacing w:after="0" w:line="240" w:lineRule="auto"/>
              <w:ind w:left="-69" w:firstLine="69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Wykłady:</w:t>
            </w:r>
          </w:p>
          <w:p w:rsidR="00D36CD4" w:rsidRPr="00E95932" w:rsidRDefault="00D36CD4" w:rsidP="00D36C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ykład informacyjny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br/>
              <w:t>wykład problemowy</w:t>
            </w:r>
          </w:p>
          <w:p w:rsidR="00D36CD4" w:rsidRPr="00E95932" w:rsidRDefault="00D36CD4" w:rsidP="00D36C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lementy dyskusji dydaktycznej</w:t>
            </w:r>
          </w:p>
          <w:p w:rsidR="00D36CD4" w:rsidRPr="00E95932" w:rsidRDefault="00D36CD4" w:rsidP="00D36C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ezentacja multimedialna</w:t>
            </w:r>
          </w:p>
          <w:p w:rsidR="006D671E" w:rsidRPr="00E95932" w:rsidRDefault="006D671E" w:rsidP="006D671E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:rsidR="00D36CD4" w:rsidRPr="00E95932" w:rsidRDefault="00D36CD4" w:rsidP="00D36CD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Ćwiczenia</w:t>
            </w:r>
            <w:r w:rsidR="00955B3E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klasyczne</w:t>
            </w: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studium przypadku 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rza mózgów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ilm dydaktyczny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gadanka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ezentacja multimedialna</w:t>
            </w:r>
          </w:p>
          <w:p w:rsidR="00D36CD4" w:rsidRPr="00E95932" w:rsidRDefault="00D36CD4" w:rsidP="00D36CD4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yskusja dydaktyczna</w:t>
            </w:r>
          </w:p>
          <w:p w:rsidR="006D671E" w:rsidRPr="00E95932" w:rsidRDefault="006D671E" w:rsidP="006D671E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:rsidR="00D36CD4" w:rsidRPr="00E95932" w:rsidRDefault="00D56BA5" w:rsidP="00D36C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raca własna studenta pod kierunkiem nauczyciela (ZBUN)</w:t>
            </w:r>
            <w:r w:rsidR="00D36CD4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:rsidR="00511A43" w:rsidRPr="00E95932" w:rsidRDefault="00483DF1" w:rsidP="006D671E">
            <w:pPr>
              <w:pStyle w:val="Akapitzlist"/>
              <w:numPr>
                <w:ilvl w:val="0"/>
                <w:numId w:val="35"/>
              </w:numPr>
              <w:ind w:left="434"/>
              <w:rPr>
                <w:rFonts w:ascii="Times New Roman" w:hAnsi="Times New Roman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iCs/>
                <w:sz w:val="20"/>
                <w:szCs w:val="20"/>
              </w:rPr>
              <w:lastRenderedPageBreak/>
              <w:t>zaliczenie na I semestrze (nie później niż na ostatnich ćwiczeniach)</w:t>
            </w:r>
          </w:p>
        </w:tc>
      </w:tr>
      <w:tr w:rsidR="0013188A" w:rsidRPr="00E95932" w:rsidTr="005B453F">
        <w:trPr>
          <w:gridAfter w:val="1"/>
          <w:wAfter w:w="8" w:type="dxa"/>
          <w:trHeight w:val="600"/>
        </w:trPr>
        <w:tc>
          <w:tcPr>
            <w:tcW w:w="2186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 xml:space="preserve">Przedmioty powiązane/moduł </w:t>
            </w:r>
          </w:p>
        </w:tc>
        <w:tc>
          <w:tcPr>
            <w:tcW w:w="7276" w:type="dxa"/>
            <w:gridSpan w:val="4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3188A" w:rsidRPr="00E95932" w:rsidRDefault="00D36CD4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dmioty z modułów: „Nauki w zakresie podstaw opieki położniczej”  i „Nauki w zakresie opieki specjalistycznej”.</w:t>
            </w:r>
          </w:p>
        </w:tc>
      </w:tr>
      <w:tr w:rsidR="0013188A" w:rsidRPr="00E95932" w:rsidTr="005B453F">
        <w:trPr>
          <w:gridAfter w:val="1"/>
          <w:wAfter w:w="8" w:type="dxa"/>
          <w:trHeight w:val="570"/>
        </w:trPr>
        <w:tc>
          <w:tcPr>
            <w:tcW w:w="1158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Wykaz literatury</w:t>
            </w:r>
          </w:p>
        </w:tc>
        <w:tc>
          <w:tcPr>
            <w:tcW w:w="1028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od-stawowa</w:t>
            </w:r>
          </w:p>
        </w:tc>
        <w:tc>
          <w:tcPr>
            <w:tcW w:w="7276" w:type="dxa"/>
            <w:gridSpan w:val="4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3188A" w:rsidRPr="00E95932" w:rsidRDefault="00501CA0" w:rsidP="002A3DF9">
            <w:pPr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Giddens A. Socjologia (wydanie nowe), Wydawnictwo Naukowe PWN, Warszawa  2021</w:t>
            </w:r>
          </w:p>
        </w:tc>
      </w:tr>
      <w:tr w:rsidR="0013188A" w:rsidRPr="00E95932" w:rsidTr="005B453F">
        <w:trPr>
          <w:gridAfter w:val="1"/>
          <w:wAfter w:w="8" w:type="dxa"/>
          <w:trHeight w:val="585"/>
        </w:trPr>
        <w:tc>
          <w:tcPr>
            <w:tcW w:w="1158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Uzupełniająca</w:t>
            </w:r>
          </w:p>
        </w:tc>
        <w:tc>
          <w:tcPr>
            <w:tcW w:w="7276" w:type="dxa"/>
            <w:gridSpan w:val="4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:rsidR="00C01F32" w:rsidRPr="00DB425E" w:rsidRDefault="00C01F32" w:rsidP="00DB425E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  <w:p w:rsidR="001D5F2C" w:rsidRDefault="00C01F32" w:rsidP="001D5F2C">
            <w:pPr>
              <w:pStyle w:val="Akapitzlist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ztompka, P., Socjologia. Wykłady o społeczeństwie, Znak Horyzont, Kraków 2021.</w:t>
            </w:r>
          </w:p>
          <w:p w:rsidR="00511A43" w:rsidRPr="001D5F2C" w:rsidRDefault="00C01F32" w:rsidP="001D5F2C">
            <w:pPr>
              <w:pStyle w:val="Akapitzlist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1D5F2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Gałuszka M., Społeczne, kulturowe i polityczne uwarunkowania ryzyka zdrowotnego, Wydawnictwo Uniwersytetu Medycznego w Łodzi, Łódź 2012</w:t>
            </w:r>
          </w:p>
        </w:tc>
      </w:tr>
      <w:tr w:rsidR="0013188A" w:rsidRPr="00E95932" w:rsidTr="00511A43">
        <w:trPr>
          <w:gridAfter w:val="1"/>
          <w:wAfter w:w="8" w:type="dxa"/>
          <w:trHeight w:val="40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="00AF3ECC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ELE, TREŚCI I </w:t>
            </w:r>
            <w:r w:rsidR="004B1D17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EFEKTY UCZENIA</w:t>
            </w:r>
            <w:r w:rsidR="006D671E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SIĘ</w:t>
            </w:r>
          </w:p>
        </w:tc>
      </w:tr>
      <w:tr w:rsidR="0013188A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ele przedmiotu (ogólne, szczegółowe)</w:t>
            </w:r>
          </w:p>
        </w:tc>
      </w:tr>
      <w:tr w:rsidR="0013188A" w:rsidRPr="00E95932" w:rsidTr="006D671E">
        <w:trPr>
          <w:gridAfter w:val="1"/>
          <w:wAfter w:w="8" w:type="dxa"/>
          <w:trHeight w:val="4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13188A" w:rsidRPr="00E95932" w:rsidRDefault="0013188A" w:rsidP="00D36C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Student:</w:t>
            </w:r>
          </w:p>
          <w:p w:rsidR="0013188A" w:rsidRPr="00E95932" w:rsidRDefault="0013188A" w:rsidP="00D36C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zna terminologię i przedmiot zainteresowań socjologii ogólnej,  podstawowe teorie socjologiczne</w:t>
            </w:r>
            <w:r w:rsidR="00955B3E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i  metody  modelowania zachowań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 oraz obszary i teorie  interakcji społecznych, wyłoni obszary odrębności kulturowych  ,  wyjaśni  proces socjalizacji jego uwarunkowania, zinterpretuje  wybrane nierówności społeczne i zjawisko dyskryminacji oraz  scharakteryzuje patologie dzieci i młodzieży, sposoby  ich  zwalczania i profilaktyki.</w:t>
            </w:r>
          </w:p>
          <w:p w:rsidR="0013188A" w:rsidRPr="00E95932" w:rsidRDefault="0013188A" w:rsidP="00D36C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Student :</w:t>
            </w:r>
          </w:p>
          <w:p w:rsidR="00DC4B96" w:rsidRPr="00E95932" w:rsidRDefault="00DC4B96" w:rsidP="00DC4B9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1  zrozumie pojęcia socjologii ogólnej, </w:t>
            </w:r>
          </w:p>
          <w:p w:rsidR="00DC4B96" w:rsidRPr="00E95932" w:rsidRDefault="00DC4B96" w:rsidP="00DC4B9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2  wyjaśni przydatność teorii socjologicznych w analizie  problemów społecznych,</w:t>
            </w:r>
          </w:p>
          <w:p w:rsidR="00DC4B96" w:rsidRPr="00E95932" w:rsidRDefault="00DC4B96" w:rsidP="00DC4B9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3  dostrzeże i zdiagnozuje zjawiska społeczne, w tym  patologię społeczną wśród dzieci i młodzieży,</w:t>
            </w:r>
          </w:p>
          <w:p w:rsidR="00DC4B96" w:rsidRPr="00E95932" w:rsidRDefault="00DC4B96" w:rsidP="00DC4B9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4  rozróżni pojęcia – grupy, zbiorowości społeczne i populacji,</w:t>
            </w:r>
          </w:p>
          <w:p w:rsidR="00DC4B96" w:rsidRPr="00E95932" w:rsidRDefault="00DC4B96" w:rsidP="00DC4B96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5  dostrzeże i zróżnicuje zachowania prawidłowe od zaburzonych i patologicznych,</w:t>
            </w:r>
          </w:p>
          <w:p w:rsidR="00DC4B96" w:rsidRPr="00E95932" w:rsidRDefault="00DC4B96" w:rsidP="00DC4B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6  zainicjuje i skoordynuje działania mające na celu zwalczanie i zapobieganie patologii wśród dzieci i młodzieży.</w:t>
            </w:r>
          </w:p>
          <w:p w:rsidR="0013188A" w:rsidRPr="00E95932" w:rsidRDefault="00DC4B96" w:rsidP="00DC4B9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elem przedmiotu jest zobrazowanie, jak socjologia może być wykorzystana w codziennym życiu społecznym małych i dużych grup, struktur i instytucji społecznych. Celem jest również pokazanie różnorodnych procesów wpływających  na powstawanie zbiorowości, ich funkcjonowanie i rozwój.</w:t>
            </w:r>
          </w:p>
        </w:tc>
      </w:tr>
      <w:tr w:rsidR="0013188A" w:rsidRPr="00E95932" w:rsidTr="00511A43">
        <w:trPr>
          <w:gridAfter w:val="1"/>
          <w:wAfter w:w="8" w:type="dxa"/>
          <w:trHeight w:val="388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  <w:hideMark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Treści programowe a </w:t>
            </w:r>
            <w:r w:rsidR="004B1D17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efekty uczenia</w:t>
            </w:r>
          </w:p>
        </w:tc>
      </w:tr>
      <w:tr w:rsidR="0013188A" w:rsidRPr="00E95932" w:rsidTr="005B453F">
        <w:trPr>
          <w:gridAfter w:val="1"/>
          <w:wAfter w:w="8" w:type="dxa"/>
          <w:trHeight w:val="285"/>
        </w:trPr>
        <w:tc>
          <w:tcPr>
            <w:tcW w:w="2541" w:type="dxa"/>
            <w:gridSpan w:val="1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1318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Efekty uczenia się (kody)</w:t>
            </w:r>
          </w:p>
        </w:tc>
        <w:tc>
          <w:tcPr>
            <w:tcW w:w="999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a zajęć</w:t>
            </w:r>
          </w:p>
        </w:tc>
        <w:tc>
          <w:tcPr>
            <w:tcW w:w="3823" w:type="dxa"/>
            <w:gridSpan w:val="2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Temat</w:t>
            </w:r>
          </w:p>
        </w:tc>
        <w:tc>
          <w:tcPr>
            <w:tcW w:w="992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Liczba godzin</w:t>
            </w:r>
          </w:p>
        </w:tc>
        <w:tc>
          <w:tcPr>
            <w:tcW w:w="1107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uma liczby godzin</w:t>
            </w:r>
          </w:p>
        </w:tc>
      </w:tr>
      <w:tr w:rsidR="0013188A" w:rsidRPr="00E95932" w:rsidTr="005B453F">
        <w:trPr>
          <w:gridAfter w:val="1"/>
          <w:wAfter w:w="8" w:type="dxa"/>
          <w:trHeight w:val="424"/>
        </w:trPr>
        <w:tc>
          <w:tcPr>
            <w:tcW w:w="1265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ierunkowe</w:t>
            </w: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rzedmiotowe</w:t>
            </w:r>
          </w:p>
        </w:tc>
        <w:tc>
          <w:tcPr>
            <w:tcW w:w="999" w:type="dxa"/>
            <w:gridSpan w:val="5"/>
            <w:vMerge/>
            <w:tcBorders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823" w:type="dxa"/>
            <w:gridSpan w:val="22"/>
            <w:vMerge/>
            <w:tcBorders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gridSpan w:val="6"/>
            <w:vMerge/>
            <w:tcBorders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07" w:type="dxa"/>
            <w:gridSpan w:val="5"/>
            <w:vMerge/>
            <w:tcBorders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BE5F1"/>
            <w:vAlign w:val="center"/>
          </w:tcPr>
          <w:p w:rsidR="0013188A" w:rsidRPr="00E95932" w:rsidRDefault="0013188A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1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1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1+W2+ W3+Ćw.4+Ćw 6.</w:t>
            </w:r>
          </w:p>
          <w:p w:rsidR="002D438D" w:rsidRPr="00E95932" w:rsidRDefault="002D438D" w:rsidP="002D438D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1 - 2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+2+2</w:t>
            </w:r>
            <w:r w:rsidR="00677AE9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2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1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2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2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6+ Ćw.1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+2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3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3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4</w:t>
            </w:r>
            <w:r w:rsidR="004B175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(e-l)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 Ćw.5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+1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1C0AC2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4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4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677AE9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5</w:t>
            </w:r>
            <w:r w:rsidR="004B175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(e-l)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 Ćw.</w:t>
            </w:r>
            <w:r w:rsidR="00677AE9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Zbun1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+1+5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5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5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7+Ćw.3</w:t>
            </w:r>
            <w:r w:rsidR="002D438D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Zbun1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677AE9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+1</w:t>
            </w:r>
            <w:r w:rsidR="002D438D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1+5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677AE9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6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6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77509F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8+W9+Ćw.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Zbun1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+2+1+5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U11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U01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77509F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.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Zbun1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77509F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  <w:r w:rsidR="002D438D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5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77509F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06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K01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.6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Ćw. 5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2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77509F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2D438D" w:rsidRPr="00E95932" w:rsidTr="005B453F">
        <w:trPr>
          <w:gridAfter w:val="1"/>
          <w:wAfter w:w="8" w:type="dxa"/>
          <w:trHeight w:val="20"/>
        </w:trPr>
        <w:tc>
          <w:tcPr>
            <w:tcW w:w="126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625D3F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</w:t>
            </w:r>
            <w:r w:rsidR="002D438D"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07.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K02</w:t>
            </w:r>
          </w:p>
        </w:tc>
        <w:tc>
          <w:tcPr>
            <w:tcW w:w="99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</w:t>
            </w:r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Ćw</w:t>
            </w:r>
            <w:proofErr w:type="spellEnd"/>
          </w:p>
          <w:p w:rsidR="002D438D" w:rsidRPr="00E95932" w:rsidRDefault="002D438D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bun</w:t>
            </w:r>
            <w:proofErr w:type="spellEnd"/>
          </w:p>
        </w:tc>
        <w:tc>
          <w:tcPr>
            <w:tcW w:w="3823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2D438D">
            <w:pPr>
              <w:spacing w:after="0" w:line="240" w:lineRule="auto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7+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Ćw.6+Ćw. 5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Zbun2</w:t>
            </w:r>
          </w:p>
        </w:tc>
        <w:tc>
          <w:tcPr>
            <w:tcW w:w="992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438D" w:rsidRPr="00E95932" w:rsidRDefault="002D438D" w:rsidP="0077509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+1+</w:t>
            </w:r>
            <w:r w:rsidR="0077509F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+5</w:t>
            </w:r>
          </w:p>
        </w:tc>
        <w:tc>
          <w:tcPr>
            <w:tcW w:w="11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D438D" w:rsidRPr="00E95932" w:rsidRDefault="0077509F" w:rsidP="002D438D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</w:t>
            </w: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bottom"/>
            <w:hideMark/>
          </w:tcPr>
          <w:p w:rsidR="005C7979" w:rsidRPr="00E95932" w:rsidRDefault="004B1D17" w:rsidP="001318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Efekty uczenia</w:t>
            </w: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bottom"/>
          </w:tcPr>
          <w:tbl>
            <w:tblPr>
              <w:tblW w:w="9413" w:type="dxa"/>
              <w:jc w:val="center"/>
              <w:tblLayout w:type="fixed"/>
              <w:tblCellMar>
                <w:left w:w="70" w:type="dxa"/>
                <w:right w:w="70" w:type="dxa"/>
              </w:tblCellMar>
              <w:tblLook w:val="04A0"/>
            </w:tblPr>
            <w:tblGrid>
              <w:gridCol w:w="1536"/>
              <w:gridCol w:w="5386"/>
              <w:gridCol w:w="1295"/>
              <w:gridCol w:w="1196"/>
            </w:tblGrid>
            <w:tr w:rsidR="005C7979" w:rsidRPr="00E95932" w:rsidTr="005C7979">
              <w:trPr>
                <w:trHeight w:val="565"/>
                <w:jc w:val="center"/>
              </w:trPr>
              <w:tc>
                <w:tcPr>
                  <w:tcW w:w="1536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5C7979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 xml:space="preserve">Efekty </w:t>
                  </w:r>
                  <w:r w:rsidR="0016445D"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uczenia się </w:t>
                  </w: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przedmiotowe</w:t>
                  </w:r>
                </w:p>
                <w:p w:rsidR="005C7979" w:rsidRPr="00E95932" w:rsidRDefault="005C7979" w:rsidP="005C7979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(kody)</w:t>
                  </w:r>
                </w:p>
              </w:tc>
              <w:tc>
                <w:tcPr>
                  <w:tcW w:w="5386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Student, który zaliczył przedmiot</w:t>
                  </w:r>
                </w:p>
              </w:tc>
              <w:tc>
                <w:tcPr>
                  <w:tcW w:w="2491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FFFFFF"/>
                  <w:vAlign w:val="bottom"/>
                  <w:hideMark/>
                </w:tcPr>
                <w:p w:rsidR="005C7979" w:rsidRPr="00E95932" w:rsidRDefault="005C7979" w:rsidP="0016445D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Odniesienie do efektów </w:t>
                  </w:r>
                  <w:r w:rsidR="0016445D"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uczenia się</w:t>
                  </w:r>
                </w:p>
              </w:tc>
            </w:tr>
            <w:tr w:rsidR="005C7979" w:rsidRPr="00E95932" w:rsidTr="005C7979">
              <w:trPr>
                <w:trHeight w:val="492"/>
                <w:jc w:val="center"/>
              </w:trPr>
              <w:tc>
                <w:tcPr>
                  <w:tcW w:w="1536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53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AF675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WIEDZY zna i rozumie: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dla kierunku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dla standardu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538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483DF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pojęcia oraz zasady funkcjonowania grupy, organizacji, instytucji, populacji,społeczności i ekosystemu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1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1.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spacing w:after="0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wybrane obszary odrębności kulturowych i religijnych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2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2.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zakres interakcji społecznej i proces socjalizacji oraz działanie lokalnych</w:t>
                  </w:r>
                </w:p>
                <w:p w:rsidR="005C7979" w:rsidRPr="00E95932" w:rsidRDefault="005C7979" w:rsidP="00D36CD4">
                  <w:pPr>
                    <w:spacing w:after="0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społeczności i ekosystemu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3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3.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spacing w:after="0" w:line="240" w:lineRule="auto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pojęcia dewiacji i zaburzenia, ze szczególnym uwzględnieniem patologii dziecięcej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4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4.</w:t>
                  </w:r>
                </w:p>
              </w:tc>
            </w:tr>
            <w:tr w:rsidR="005C7979" w:rsidRPr="00E95932" w:rsidTr="005C7979">
              <w:trPr>
                <w:trHeight w:val="423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 xml:space="preserve">NS – </w:t>
                  </w:r>
                  <w:r w:rsidR="006D671E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S_W</w:t>
                  </w: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spacing w:after="0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zjawisko dyskryminacji społecznej, kulturowej, etnicznej oraz ze względu na płeć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5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5.</w:t>
                  </w:r>
                </w:p>
              </w:tc>
            </w:tr>
            <w:tr w:rsidR="005C7979" w:rsidRPr="00E95932" w:rsidTr="005C7979">
              <w:trPr>
                <w:trHeight w:val="423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Theme="minorHAnsi" w:hAnsi="Times New Roman"/>
                      <w:color w:val="000000" w:themeColor="text1"/>
                      <w:sz w:val="20"/>
                      <w:szCs w:val="20"/>
                      <w:lang w:eastAsia="en-US"/>
                    </w:rPr>
                    <w:t>społeczne konsekwencje choroby, bezdzietności i ciąży niepożądanej oraz problemy małoletnich i samotnych matek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6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W16.</w:t>
                  </w:r>
                </w:p>
              </w:tc>
            </w:tr>
            <w:tr w:rsidR="005C7979" w:rsidRPr="00E95932" w:rsidTr="00916704">
              <w:trPr>
                <w:trHeight w:val="290"/>
                <w:jc w:val="center"/>
              </w:trPr>
              <w:tc>
                <w:tcPr>
                  <w:tcW w:w="9413" w:type="dxa"/>
                  <w:gridSpan w:val="4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UMIEJĘTNOŚCI</w:t>
                  </w:r>
                  <w:r w:rsidR="003404E0"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potrafi: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U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538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proponować działania zapobiegające dyskryminacji i rasizmowi oraz dewiacjom i patologiom wśród dzieci i młodzieży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AF6753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U11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5C7979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B.U11.</w:t>
                  </w:r>
                </w:p>
              </w:tc>
            </w:tr>
            <w:tr w:rsidR="005C7979" w:rsidRPr="00E95932" w:rsidTr="00916704">
              <w:trPr>
                <w:trHeight w:val="319"/>
                <w:jc w:val="center"/>
              </w:trPr>
              <w:tc>
                <w:tcPr>
                  <w:tcW w:w="9413" w:type="dxa"/>
                  <w:gridSpan w:val="4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KOMPETENCJI</w:t>
                  </w:r>
                  <w:r w:rsidR="003404E0"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jest gotów do: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14737E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K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538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Theme="minorHAnsi" w:hAnsi="Times New Roman"/>
                      <w:color w:val="000000" w:themeColor="text1"/>
                      <w:sz w:val="20"/>
                      <w:szCs w:val="20"/>
                      <w:lang w:eastAsia="en-US"/>
                    </w:rPr>
                    <w:t>przewidywania i uwzględniania czynników wpływających na reakcje własne i pacjenta;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K06</w:t>
                  </w:r>
                  <w:r w:rsidR="00211EE9"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25D3F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1.3.6</w:t>
                  </w:r>
                </w:p>
              </w:tc>
            </w:tr>
            <w:tr w:rsidR="005C7979" w:rsidRPr="00E95932" w:rsidTr="005C7979">
              <w:trPr>
                <w:trHeight w:val="290"/>
                <w:jc w:val="center"/>
              </w:trPr>
              <w:tc>
                <w:tcPr>
                  <w:tcW w:w="1536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D671E" w:rsidP="00D36CD4">
                  <w:pPr>
                    <w:jc w:val="center"/>
                    <w:rPr>
                      <w:color w:val="000000" w:themeColor="text1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K</w:t>
                  </w:r>
                  <w:r w:rsidR="005C7979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538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FFFFFF"/>
                  <w:vAlign w:val="center"/>
                </w:tcPr>
                <w:p w:rsidR="005C7979" w:rsidRPr="00E95932" w:rsidRDefault="005C7979" w:rsidP="0014737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Calibri" w:hAnsi="Times New Roman"/>
                      <w:color w:val="000000" w:themeColor="text1"/>
                      <w:sz w:val="20"/>
                      <w:szCs w:val="20"/>
                    </w:rPr>
                    <w:t>dostrzegania i rozpoznawania własnych ograniczeń w zakresie wiedzy, umiejętności i kompetencji społecznych oraz dokonywania samooceny deficytów i potrzeb edukacyjnych.</w:t>
                  </w:r>
                </w:p>
              </w:tc>
              <w:tc>
                <w:tcPr>
                  <w:tcW w:w="129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25D3F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</w:t>
                  </w:r>
                  <w:r w:rsidR="00211EE9"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07.</w:t>
                  </w:r>
                </w:p>
              </w:tc>
              <w:tc>
                <w:tcPr>
                  <w:tcW w:w="1196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FFFFFF"/>
                  <w:vAlign w:val="center"/>
                </w:tcPr>
                <w:p w:rsidR="005C7979" w:rsidRPr="00E95932" w:rsidRDefault="00625D3F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1.3.7</w:t>
                  </w:r>
                </w:p>
              </w:tc>
            </w:tr>
            <w:tr w:rsidR="005C7979" w:rsidRPr="00E95932" w:rsidTr="00916704">
              <w:trPr>
                <w:trHeight w:val="290"/>
                <w:jc w:val="center"/>
              </w:trPr>
              <w:tc>
                <w:tcPr>
                  <w:tcW w:w="9413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5C7979" w:rsidRPr="00E95932" w:rsidRDefault="005C7979" w:rsidP="0013188A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Realizacja efektów uczenia się w poszczególnych formach</w:t>
                  </w:r>
                </w:p>
              </w:tc>
            </w:tr>
          </w:tbl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bottom"/>
          </w:tcPr>
          <w:tbl>
            <w:tblPr>
              <w:tblW w:w="9250" w:type="dxa"/>
              <w:jc w:val="righ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4A0"/>
            </w:tblPr>
            <w:tblGrid>
              <w:gridCol w:w="1134"/>
              <w:gridCol w:w="1340"/>
              <w:gridCol w:w="822"/>
              <w:gridCol w:w="851"/>
              <w:gridCol w:w="850"/>
              <w:gridCol w:w="851"/>
              <w:gridCol w:w="850"/>
              <w:gridCol w:w="851"/>
              <w:gridCol w:w="850"/>
              <w:gridCol w:w="851"/>
            </w:tblGrid>
            <w:tr w:rsidR="005C7979" w:rsidRPr="00E95932" w:rsidTr="00916704">
              <w:trPr>
                <w:trHeight w:val="590"/>
                <w:jc w:val="right"/>
              </w:trPr>
              <w:tc>
                <w:tcPr>
                  <w:tcW w:w="2474" w:type="dxa"/>
                  <w:gridSpan w:val="2"/>
                  <w:shd w:val="clear" w:color="auto" w:fill="FFFFFF"/>
                  <w:vAlign w:val="center"/>
                </w:tcPr>
                <w:p w:rsidR="005C7979" w:rsidRPr="00E95932" w:rsidRDefault="005C7979" w:rsidP="0013188A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Efekty uczenia się - kody</w:t>
                  </w:r>
                </w:p>
              </w:tc>
              <w:tc>
                <w:tcPr>
                  <w:tcW w:w="6776" w:type="dxa"/>
                  <w:gridSpan w:val="8"/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Student, który zaliczył przedmiot</w:t>
                  </w:r>
                </w:p>
              </w:tc>
            </w:tr>
            <w:tr w:rsidR="005C7979" w:rsidRPr="00E95932" w:rsidTr="00916704">
              <w:trPr>
                <w:trHeight w:val="272"/>
                <w:jc w:val="right"/>
              </w:trPr>
              <w:tc>
                <w:tcPr>
                  <w:tcW w:w="9250" w:type="dxa"/>
                  <w:gridSpan w:val="10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WIEDZY</w:t>
                  </w:r>
                </w:p>
              </w:tc>
            </w:tr>
            <w:tr w:rsidR="005C7979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kierunkowe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przedmiotowe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w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ćw</w:t>
                  </w:r>
                  <w:proofErr w:type="spellEnd"/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Lek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konwers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sem</w:t>
                  </w:r>
                  <w:proofErr w:type="spellEnd"/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P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PZ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BUN</w:t>
                  </w: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1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2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3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4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5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</w:tr>
            <w:tr w:rsidR="00604810" w:rsidRPr="00E95932" w:rsidTr="00D36CD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tabs>
                      <w:tab w:val="left" w:pos="634"/>
                    </w:tabs>
                    <w:spacing w:after="0" w:line="240" w:lineRule="auto"/>
                    <w:ind w:left="-108" w:right="-109"/>
                    <w:jc w:val="center"/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W16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W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</w:tr>
            <w:tr w:rsidR="005C7979" w:rsidRPr="00E95932" w:rsidTr="00916704">
              <w:trPr>
                <w:trHeight w:val="303"/>
                <w:jc w:val="right"/>
              </w:trPr>
              <w:tc>
                <w:tcPr>
                  <w:tcW w:w="9250" w:type="dxa"/>
                  <w:gridSpan w:val="10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UMIEJĘTNOŚCI</w:t>
                  </w:r>
                </w:p>
              </w:tc>
            </w:tr>
            <w:tr w:rsidR="005C7979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kierunkowe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przedmiotowe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w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ćw</w:t>
                  </w:r>
                  <w:proofErr w:type="spellEnd"/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Lek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konwer</w:t>
                  </w:r>
                  <w:proofErr w:type="spellEnd"/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sem</w:t>
                  </w:r>
                  <w:proofErr w:type="spellEnd"/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P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PZ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BUN</w:t>
                  </w:r>
                </w:p>
              </w:tc>
            </w:tr>
            <w:tr w:rsidR="005C7979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</w:tcPr>
                <w:p w:rsidR="005C7979" w:rsidRPr="00E95932" w:rsidRDefault="00604810" w:rsidP="00916704">
                  <w:pPr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B.U11.</w:t>
                  </w:r>
                </w:p>
              </w:tc>
              <w:tc>
                <w:tcPr>
                  <w:tcW w:w="1340" w:type="dxa"/>
                  <w:shd w:val="clear" w:color="auto" w:fill="FFFFFF"/>
                </w:tcPr>
                <w:p w:rsidR="005C7979" w:rsidRPr="00E95932" w:rsidRDefault="006D671E" w:rsidP="00916704">
                  <w:pPr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U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</w:tr>
            <w:tr w:rsidR="005C7979" w:rsidRPr="00E95932" w:rsidTr="00916704">
              <w:trPr>
                <w:trHeight w:val="333"/>
                <w:jc w:val="right"/>
              </w:trPr>
              <w:tc>
                <w:tcPr>
                  <w:tcW w:w="9250" w:type="dxa"/>
                  <w:gridSpan w:val="10"/>
                  <w:shd w:val="clear" w:color="auto" w:fill="FFFFFF"/>
                  <w:vAlign w:val="center"/>
                </w:tcPr>
                <w:p w:rsidR="005C7979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w zakresie KOMPETENCJI</w:t>
                  </w:r>
                </w:p>
              </w:tc>
            </w:tr>
            <w:tr w:rsidR="005C7979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kierunkowe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  <w:hideMark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b/>
                      <w:bCs/>
                      <w:color w:val="000000" w:themeColor="text1"/>
                      <w:sz w:val="20"/>
                      <w:szCs w:val="20"/>
                    </w:rPr>
                    <w:t>przedmiotowe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w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cw</w:t>
                  </w:r>
                  <w:proofErr w:type="spellEnd"/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Lek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konwer</w:t>
                  </w:r>
                  <w:proofErr w:type="spellEnd"/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sem</w:t>
                  </w:r>
                  <w:proofErr w:type="spellEnd"/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P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PZ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5C7979" w:rsidRPr="00E95932" w:rsidRDefault="005C7979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ZBUN</w:t>
                  </w:r>
                </w:p>
              </w:tc>
            </w:tr>
            <w:tr w:rsidR="00604810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604810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</w:t>
                  </w: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K06</w:t>
                  </w:r>
                  <w:r w:rsidR="00211EE9"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K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04810" w:rsidRPr="00E95932" w:rsidTr="00916704">
              <w:trPr>
                <w:trHeight w:val="303"/>
                <w:jc w:val="right"/>
              </w:trPr>
              <w:tc>
                <w:tcPr>
                  <w:tcW w:w="1134" w:type="dxa"/>
                  <w:shd w:val="clear" w:color="auto" w:fill="FFFFFF"/>
                  <w:vAlign w:val="center"/>
                </w:tcPr>
                <w:p w:rsidR="00604810" w:rsidRPr="00E95932" w:rsidRDefault="00311698" w:rsidP="00D36CD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_</w:t>
                  </w:r>
                  <w:r w:rsidR="00604810" w:rsidRPr="00E95932">
                    <w:rPr>
                      <w:rFonts w:ascii="Times New Roman" w:eastAsia="Arial Unicode MS" w:hAnsi="Times New Roman"/>
                      <w:color w:val="000000" w:themeColor="text1"/>
                      <w:sz w:val="20"/>
                      <w:szCs w:val="20"/>
                    </w:rPr>
                    <w:t>K07.</w:t>
                  </w:r>
                </w:p>
              </w:tc>
              <w:tc>
                <w:tcPr>
                  <w:tcW w:w="1340" w:type="dxa"/>
                  <w:shd w:val="clear" w:color="auto" w:fill="FFFFFF"/>
                  <w:vAlign w:val="center"/>
                </w:tcPr>
                <w:p w:rsidR="00604810" w:rsidRPr="00E95932" w:rsidRDefault="006D671E" w:rsidP="00D36CD4">
                  <w:pPr>
                    <w:jc w:val="center"/>
                    <w:rPr>
                      <w:color w:val="000000" w:themeColor="text1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NS – S_K</w:t>
                  </w:r>
                  <w:r w:rsidR="00604810" w:rsidRPr="00E95932">
                    <w:rPr>
                      <w:rFonts w:ascii="Times New Roman" w:hAnsi="Times New Roman"/>
                      <w:color w:val="000000" w:themeColor="text1"/>
                      <w:kern w:val="2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22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0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shd w:val="clear" w:color="auto" w:fill="FFFFFF"/>
                  <w:vAlign w:val="center"/>
                </w:tcPr>
                <w:p w:rsidR="00604810" w:rsidRPr="00E95932" w:rsidRDefault="00604810" w:rsidP="00916704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</w:pPr>
                  <w:r w:rsidRPr="00E95932">
                    <w:rPr>
                      <w:rFonts w:ascii="Times New Roman" w:hAnsi="Times New Roman"/>
                      <w:color w:val="000000" w:themeColor="text1"/>
                      <w:sz w:val="20"/>
                      <w:szCs w:val="20"/>
                    </w:rPr>
                    <w:t>+</w:t>
                  </w:r>
                </w:p>
              </w:tc>
            </w:tr>
          </w:tbl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bottom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ryteria oceny osiągniętych efektów</w:t>
            </w:r>
            <w:r w:rsidR="003D627D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uczenia</w:t>
            </w:r>
          </w:p>
        </w:tc>
      </w:tr>
      <w:tr w:rsidR="005C7979" w:rsidRPr="00E95932" w:rsidTr="005B453F">
        <w:trPr>
          <w:gridAfter w:val="1"/>
          <w:wAfter w:w="8" w:type="dxa"/>
          <w:trHeight w:val="315"/>
        </w:trPr>
        <w:tc>
          <w:tcPr>
            <w:tcW w:w="1745" w:type="dxa"/>
            <w:gridSpan w:val="7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 ocenę 3</w:t>
            </w:r>
          </w:p>
        </w:tc>
        <w:tc>
          <w:tcPr>
            <w:tcW w:w="1908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 ocenę 3,5</w:t>
            </w:r>
          </w:p>
        </w:tc>
        <w:tc>
          <w:tcPr>
            <w:tcW w:w="2055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 ocenę 4</w:t>
            </w:r>
          </w:p>
        </w:tc>
        <w:tc>
          <w:tcPr>
            <w:tcW w:w="1758" w:type="dxa"/>
            <w:gridSpan w:val="14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 ocenę 4,5</w:t>
            </w:r>
          </w:p>
        </w:tc>
        <w:tc>
          <w:tcPr>
            <w:tcW w:w="1996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na ocenę 5</w:t>
            </w:r>
          </w:p>
        </w:tc>
      </w:tr>
      <w:tr w:rsidR="005C7979" w:rsidRPr="00E95932" w:rsidTr="005B453F">
        <w:trPr>
          <w:gridAfter w:val="1"/>
          <w:wAfter w:w="8" w:type="dxa"/>
          <w:trHeight w:val="300"/>
        </w:trPr>
        <w:tc>
          <w:tcPr>
            <w:tcW w:w="1745" w:type="dxa"/>
            <w:gridSpan w:val="7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0-70%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 xml:space="preserve">uzyskanej punktacji za przewidziane formy weryfikacji efektów </w:t>
            </w:r>
            <w:r w:rsidR="003D627D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. 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: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osiada niepełną podstawową wiedzę i umiejętności związane z przedmiotem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ma duże trudności z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ykorzystaniem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dobytych informacji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panował efekty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  <w:r w:rsidR="005C7979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w stopniu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statecznym.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rezentuje niewielk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interesowan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gadnieniam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wodowymi.</w:t>
            </w:r>
          </w:p>
        </w:tc>
        <w:tc>
          <w:tcPr>
            <w:tcW w:w="1908" w:type="dxa"/>
            <w:gridSpan w:val="9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71-75%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uzyskanej punktacj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widziane formy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eryfikacji efektów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: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osiada podstawową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iedzę i umiejętnośc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zwalające n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rozumienie większośc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gadnień z danego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dmiotu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ma trudności z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ykorzystaniem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dobytych informacji;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panował efekty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  <w:r w:rsidR="005C7979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w stopniu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dowalającym.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wykazuje poczuc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dpowiedzialnośc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drowie i życie pacjentów, przejawia chęć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skonalenia zawodowego.</w:t>
            </w:r>
          </w:p>
        </w:tc>
        <w:tc>
          <w:tcPr>
            <w:tcW w:w="2055" w:type="dxa"/>
            <w:gridSpan w:val="9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76-85%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uzyskanej punktacj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widziane formy weryfikacji efektów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: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osiada wiedzę 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miejętności w zakres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reści rozszerzających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zwalające n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rozumienie zagadnień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bjętych programem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rawidłowo choć w sposób nieusystematyzowany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ezentuje zdobytą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iedze i umiejętności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strzega błędy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pełniane przy rozwiązywaniu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kreślonego zadania;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panował efekty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  <w:r w:rsidR="005C7979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w stopniu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brym.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wykazuje pełne poczuc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dpowiedzialnośc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drowie i życ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acjentów, przejawia chęć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iągłego doskonal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wodowego.</w:t>
            </w:r>
          </w:p>
        </w:tc>
        <w:tc>
          <w:tcPr>
            <w:tcW w:w="1758" w:type="dxa"/>
            <w:gridSpan w:val="14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86-90%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uzyskanej punktacj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widziane formy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eryfikacji efektów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: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osiada wiedzę 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miejętności w zakres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reści rozszerzających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zwalające n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rozumienie zagadnień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bjętych programem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prezentuje prawidłowy zasób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iedzy, dostrzega 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ryguje błędy popełniane przy rozwiązywaniu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kreślonego zadania;</w:t>
            </w:r>
          </w:p>
          <w:p w:rsidR="005C7979" w:rsidRPr="00E95932" w:rsidRDefault="004B1D17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fekty 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panował na poziom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nad dobrym.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jest odpowiedzialny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umienny, odczuw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trzebę stałego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skonalenia zawodowego.</w:t>
            </w:r>
          </w:p>
        </w:tc>
        <w:tc>
          <w:tcPr>
            <w:tcW w:w="1996" w:type="dxa"/>
            <w:gridSpan w:val="9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91-100%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lastRenderedPageBreak/>
              <w:t>uzyskanej punktacji z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widziane formy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eryfikacji efektów</w:t>
            </w:r>
          </w:p>
          <w:p w:rsidR="005C7979" w:rsidRPr="00E95932" w:rsidRDefault="003D627D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: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dysponuje pełną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iedzą i umiejętnościam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ewidzianymi w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programie </w:t>
            </w:r>
            <w:r w:rsidR="003D627D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uczeni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w zakresie treśc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pełniających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samodzielnie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ozwiązuje problemy i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ormułuje wnioski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trafi prawidłowo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rgumentować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i dowodzić swoich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racji; </w:t>
            </w:r>
            <w:r w:rsidR="004B1D17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fekty uczenia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opanował na poziomie bardzo dobrym.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 jest zaangażowany w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ealizację przydzielonych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dań, odpowiedzialny,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umienny, odczuwa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otrzebę stałego</w:t>
            </w:r>
          </w:p>
          <w:p w:rsidR="005C7979" w:rsidRPr="00E95932" w:rsidRDefault="005C7979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skonalenia zawodowego.</w:t>
            </w:r>
          </w:p>
        </w:tc>
      </w:tr>
      <w:tr w:rsidR="005C7979" w:rsidRPr="00E95932" w:rsidTr="005B453F">
        <w:trPr>
          <w:gridAfter w:val="1"/>
          <w:wAfter w:w="8" w:type="dxa"/>
          <w:trHeight w:val="300"/>
        </w:trPr>
        <w:tc>
          <w:tcPr>
            <w:tcW w:w="1745" w:type="dxa"/>
            <w:gridSpan w:val="7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08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55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58" w:type="dxa"/>
            <w:gridSpan w:val="14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96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B453F">
        <w:trPr>
          <w:gridAfter w:val="1"/>
          <w:wAfter w:w="8" w:type="dxa"/>
          <w:trHeight w:val="300"/>
        </w:trPr>
        <w:tc>
          <w:tcPr>
            <w:tcW w:w="1745" w:type="dxa"/>
            <w:gridSpan w:val="7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08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55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58" w:type="dxa"/>
            <w:gridSpan w:val="14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96" w:type="dxa"/>
            <w:gridSpan w:val="9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bottom"/>
            <w:hideMark/>
          </w:tcPr>
          <w:p w:rsidR="00AB6CB1" w:rsidRDefault="00AB6CB1" w:rsidP="00AB6CB1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Metody oceny (F- formułująca, P- podsumowująca)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 1 – 100% obecność i aktywny udział na zajęciach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 2 - zaliczanie umiejętności bieżących zdobywanych podczas realizacji ćwiczeń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 3 - zaliczenie prac zleconych przez nauczyciela prowadzącego ćwiczenia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4 - jedno kolokwium semestralne po zakończeniu realizacji treści programowych na ćwiczeniach, nie później niż na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ostatnich ćwiczeniach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1 - Egzamin po I semestrze – test uwzględniający – 40 pytań jednokrotnego wyboru, sprawdzające wiedzę z zakresu</w:t>
            </w:r>
          </w:p>
          <w:p w:rsidR="00AB6CB1" w:rsidRPr="00AB6CB1" w:rsidRDefault="00AB6CB1" w:rsidP="00AB6CB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treści kształcenia realizowanych: na terenie Uczelni oraz z wykorzystaniem metod i technik synchronicznego</w:t>
            </w:r>
          </w:p>
          <w:p w:rsidR="005C7979" w:rsidRPr="00E95932" w:rsidRDefault="00AB6CB1" w:rsidP="00AB6CB1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B6CB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kształcenia na odległość.</w:t>
            </w:r>
            <w:bookmarkStart w:id="0" w:name="_GoBack"/>
            <w:bookmarkEnd w:id="0"/>
          </w:p>
        </w:tc>
      </w:tr>
      <w:tr w:rsidR="001C1960" w:rsidRPr="00E95932" w:rsidTr="005B453F">
        <w:trPr>
          <w:gridAfter w:val="1"/>
          <w:wAfter w:w="8" w:type="dxa"/>
          <w:trHeight w:val="495"/>
        </w:trPr>
        <w:tc>
          <w:tcPr>
            <w:tcW w:w="707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gzamin ustny</w:t>
            </w:r>
          </w:p>
        </w:tc>
        <w:tc>
          <w:tcPr>
            <w:tcW w:w="127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pisemne</w:t>
            </w:r>
          </w:p>
        </w:tc>
        <w:tc>
          <w:tcPr>
            <w:tcW w:w="8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gzamin OSCE</w:t>
            </w:r>
          </w:p>
        </w:tc>
        <w:tc>
          <w:tcPr>
            <w:tcW w:w="127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4B1D17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lokwium</w:t>
            </w:r>
          </w:p>
        </w:tc>
        <w:tc>
          <w:tcPr>
            <w:tcW w:w="1138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wykładów</w:t>
            </w:r>
          </w:p>
        </w:tc>
        <w:tc>
          <w:tcPr>
            <w:tcW w:w="56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P/PZ</w:t>
            </w:r>
          </w:p>
        </w:tc>
        <w:tc>
          <w:tcPr>
            <w:tcW w:w="992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aca w zakresie ZBUN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Kolokwium </w:t>
            </w:r>
          </w:p>
        </w:tc>
        <w:tc>
          <w:tcPr>
            <w:tcW w:w="1098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ktywny udział w zajęciach</w:t>
            </w:r>
          </w:p>
        </w:tc>
      </w:tr>
      <w:tr w:rsidR="001C1960" w:rsidRPr="00E95932" w:rsidTr="005B453F">
        <w:trPr>
          <w:gridAfter w:val="1"/>
          <w:wAfter w:w="8" w:type="dxa"/>
          <w:trHeight w:val="503"/>
        </w:trPr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C1960" w:rsidRPr="00E95932" w:rsidRDefault="001C1960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</w:t>
            </w:r>
          </w:p>
        </w:tc>
        <w:tc>
          <w:tcPr>
            <w:tcW w:w="7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0%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5</w:t>
            </w:r>
            <w:r w:rsidR="001C1960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13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5</w:t>
            </w:r>
            <w:r w:rsidR="001C1960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1C1960" w:rsidRPr="00E95932" w:rsidTr="005B453F">
        <w:trPr>
          <w:gridAfter w:val="1"/>
          <w:wAfter w:w="8" w:type="dxa"/>
          <w:trHeight w:val="502"/>
        </w:trPr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C1960" w:rsidRPr="00E95932" w:rsidRDefault="001C1960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</w:t>
            </w:r>
          </w:p>
        </w:tc>
        <w:tc>
          <w:tcPr>
            <w:tcW w:w="7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C1960" w:rsidRPr="00E95932" w:rsidRDefault="001C1960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C6D9F1"/>
            <w:vAlign w:val="bottom"/>
            <w:hideMark/>
          </w:tcPr>
          <w:p w:rsidR="005C7979" w:rsidRPr="00E95932" w:rsidRDefault="005C7979" w:rsidP="001318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Metody weryfikacji efektów </w:t>
            </w:r>
            <w:r w:rsidR="003D627D"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uczenia</w:t>
            </w:r>
          </w:p>
        </w:tc>
      </w:tr>
      <w:tr w:rsidR="006D671E" w:rsidRPr="00E95932" w:rsidTr="005B453F">
        <w:trPr>
          <w:gridAfter w:val="1"/>
          <w:wAfter w:w="8" w:type="dxa"/>
          <w:trHeight w:val="315"/>
        </w:trPr>
        <w:tc>
          <w:tcPr>
            <w:tcW w:w="70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07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gzamin ustny</w:t>
            </w: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pisemne</w:t>
            </w:r>
          </w:p>
        </w:tc>
        <w:tc>
          <w:tcPr>
            <w:tcW w:w="8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gzamin OSCE</w:t>
            </w: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lokwium</w:t>
            </w:r>
          </w:p>
        </w:tc>
        <w:tc>
          <w:tcPr>
            <w:tcW w:w="113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liczenie wykładów</w:t>
            </w:r>
          </w:p>
        </w:tc>
        <w:tc>
          <w:tcPr>
            <w:tcW w:w="56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P/PZ</w:t>
            </w:r>
          </w:p>
        </w:tc>
        <w:tc>
          <w:tcPr>
            <w:tcW w:w="1843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aca w zakresie ZBUN</w:t>
            </w:r>
          </w:p>
          <w:p w:rsidR="006D671E" w:rsidRPr="00E95932" w:rsidRDefault="006D671E" w:rsidP="006D671E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98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ktywny udział w zajęciach</w:t>
            </w:r>
          </w:p>
        </w:tc>
      </w:tr>
      <w:tr w:rsidR="006D671E" w:rsidRPr="00E95932" w:rsidTr="001D48DF">
        <w:trPr>
          <w:gridAfter w:val="1"/>
          <w:wAfter w:w="8" w:type="dxa"/>
          <w:cantSplit/>
          <w:trHeight w:val="1588"/>
        </w:trPr>
        <w:tc>
          <w:tcPr>
            <w:tcW w:w="34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textDirection w:val="btLr"/>
            <w:vAlign w:val="center"/>
          </w:tcPr>
          <w:p w:rsidR="006D671E" w:rsidRPr="00E95932" w:rsidRDefault="006D671E" w:rsidP="0091670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Efekty uczenia (kody)</w:t>
            </w:r>
          </w:p>
        </w:tc>
        <w:tc>
          <w:tcPr>
            <w:tcW w:w="361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:rsidR="006D671E" w:rsidRPr="00E95932" w:rsidRDefault="006D671E" w:rsidP="0091670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Kierunkowe</w:t>
            </w:r>
          </w:p>
        </w:tc>
        <w:tc>
          <w:tcPr>
            <w:tcW w:w="707" w:type="dxa"/>
            <w:gridSpan w:val="4"/>
            <w:tcBorders>
              <w:top w:val="single" w:sz="8" w:space="0" w:color="auto"/>
              <w:left w:val="single" w:sz="4" w:space="0" w:color="auto"/>
              <w:right w:val="single" w:sz="8" w:space="0" w:color="000000"/>
            </w:tcBorders>
            <w:shd w:val="clear" w:color="auto" w:fill="FFFFFF"/>
            <w:textDirection w:val="btLr"/>
            <w:vAlign w:val="center"/>
          </w:tcPr>
          <w:p w:rsidR="006D671E" w:rsidRPr="00E95932" w:rsidRDefault="006D671E" w:rsidP="0091670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677AE9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1.</w:t>
            </w:r>
          </w:p>
          <w:p w:rsidR="006D671E" w:rsidRPr="00E95932" w:rsidRDefault="006D671E" w:rsidP="00677AE9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-16.</w:t>
            </w:r>
          </w:p>
          <w:p w:rsidR="006D671E" w:rsidRPr="00E95932" w:rsidRDefault="006D671E" w:rsidP="00677AE9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K07.</w:t>
            </w:r>
          </w:p>
        </w:tc>
        <w:tc>
          <w:tcPr>
            <w:tcW w:w="850" w:type="dxa"/>
            <w:gridSpan w:val="4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3B0D8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1.</w:t>
            </w:r>
          </w:p>
          <w:p w:rsidR="006D671E" w:rsidRPr="00E95932" w:rsidRDefault="006D671E" w:rsidP="003B0D83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-.W16.</w:t>
            </w:r>
          </w:p>
          <w:p w:rsidR="006D671E" w:rsidRPr="00E95932" w:rsidRDefault="006D671E" w:rsidP="003B0D83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U11.</w:t>
            </w:r>
          </w:p>
          <w:p w:rsidR="006D671E" w:rsidRPr="00E95932" w:rsidRDefault="006D671E" w:rsidP="005129C5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06-</w:t>
            </w: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07.</w:t>
            </w:r>
          </w:p>
        </w:tc>
        <w:tc>
          <w:tcPr>
            <w:tcW w:w="1138" w:type="dxa"/>
            <w:gridSpan w:val="7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B93E62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gridSpan w:val="5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gridSpan w:val="12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671E" w:rsidRPr="00E95932" w:rsidRDefault="006D671E" w:rsidP="006D671E">
            <w:pPr>
              <w:tabs>
                <w:tab w:val="left" w:pos="634"/>
              </w:tabs>
              <w:spacing w:after="0" w:line="240" w:lineRule="auto"/>
              <w:ind w:left="-108" w:right="-109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W1-16.</w:t>
            </w:r>
          </w:p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B.U11.</w:t>
            </w:r>
          </w:p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K_K07.</w:t>
            </w:r>
          </w:p>
        </w:tc>
        <w:tc>
          <w:tcPr>
            <w:tcW w:w="1098" w:type="dxa"/>
            <w:gridSpan w:val="4"/>
            <w:tcBorders>
              <w:top w:val="single" w:sz="8" w:space="0" w:color="auto"/>
              <w:left w:val="single" w:sz="4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6D671E" w:rsidRPr="00E95932" w:rsidTr="001D48DF">
        <w:trPr>
          <w:gridAfter w:val="1"/>
          <w:wAfter w:w="8" w:type="dxa"/>
          <w:cantSplit/>
          <w:trHeight w:val="1406"/>
        </w:trPr>
        <w:tc>
          <w:tcPr>
            <w:tcW w:w="346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:rsidR="006D671E" w:rsidRPr="00E95932" w:rsidRDefault="006D671E" w:rsidP="001C1960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Przedmiotowe</w:t>
            </w:r>
          </w:p>
        </w:tc>
        <w:tc>
          <w:tcPr>
            <w:tcW w:w="707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textDirection w:val="btLr"/>
            <w:vAlign w:val="center"/>
          </w:tcPr>
          <w:p w:rsidR="006D671E" w:rsidRPr="00E95932" w:rsidRDefault="006D671E" w:rsidP="0091670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1</w:t>
            </w:r>
          </w:p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-06</w:t>
            </w:r>
          </w:p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K02</w:t>
            </w:r>
          </w:p>
        </w:tc>
        <w:tc>
          <w:tcPr>
            <w:tcW w:w="8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5129C5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1-06</w:t>
            </w:r>
          </w:p>
          <w:p w:rsidR="006D671E" w:rsidRPr="00E95932" w:rsidRDefault="006D671E" w:rsidP="003B0D8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U01</w:t>
            </w:r>
          </w:p>
          <w:p w:rsidR="006D671E" w:rsidRPr="00E95932" w:rsidRDefault="006D671E" w:rsidP="003B0D8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K01-2</w:t>
            </w:r>
          </w:p>
        </w:tc>
        <w:tc>
          <w:tcPr>
            <w:tcW w:w="1138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B93E62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W04-6</w:t>
            </w:r>
          </w:p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U01</w:t>
            </w:r>
          </w:p>
          <w:p w:rsidR="006D671E" w:rsidRPr="00E95932" w:rsidRDefault="006D671E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kern w:val="2"/>
                <w:sz w:val="20"/>
                <w:szCs w:val="20"/>
              </w:rPr>
              <w:t>NS – S_K02</w:t>
            </w:r>
          </w:p>
        </w:tc>
        <w:tc>
          <w:tcPr>
            <w:tcW w:w="1098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</w:tcPr>
          <w:p w:rsidR="006D671E" w:rsidRPr="00E95932" w:rsidRDefault="006D671E" w:rsidP="001C196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11A43">
        <w:trPr>
          <w:gridAfter w:val="1"/>
          <w:wAfter w:w="8" w:type="dxa"/>
          <w:trHeight w:val="315"/>
        </w:trPr>
        <w:tc>
          <w:tcPr>
            <w:tcW w:w="9462" w:type="dxa"/>
            <w:gridSpan w:val="4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5D9F1"/>
            <w:vAlign w:val="bottom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unkty  ECTS</w:t>
            </w:r>
          </w:p>
        </w:tc>
      </w:tr>
      <w:tr w:rsidR="005C7979" w:rsidRPr="00E95932" w:rsidTr="005B453F">
        <w:trPr>
          <w:gridAfter w:val="1"/>
          <w:wAfter w:w="8" w:type="dxa"/>
          <w:trHeight w:val="300"/>
        </w:trPr>
        <w:tc>
          <w:tcPr>
            <w:tcW w:w="5607" w:type="dxa"/>
            <w:gridSpan w:val="2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a aktywności</w:t>
            </w:r>
          </w:p>
        </w:tc>
        <w:tc>
          <w:tcPr>
            <w:tcW w:w="385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Obciążenie studenta</w:t>
            </w:r>
          </w:p>
        </w:tc>
      </w:tr>
      <w:tr w:rsidR="005C7979" w:rsidRPr="00E95932" w:rsidTr="005B453F">
        <w:trPr>
          <w:gridAfter w:val="1"/>
          <w:wAfter w:w="8" w:type="dxa"/>
          <w:trHeight w:val="315"/>
        </w:trPr>
        <w:tc>
          <w:tcPr>
            <w:tcW w:w="5607" w:type="dxa"/>
            <w:gridSpan w:val="2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59" w:type="dxa"/>
            <w:gridSpan w:val="1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tudia stacjonarne</w:t>
            </w:r>
          </w:p>
        </w:tc>
        <w:tc>
          <w:tcPr>
            <w:tcW w:w="1996" w:type="dxa"/>
            <w:gridSpan w:val="9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Bilans ECTS</w:t>
            </w:r>
          </w:p>
        </w:tc>
      </w:tr>
      <w:tr w:rsidR="005C7979" w:rsidRPr="00E95932" w:rsidTr="00511A43">
        <w:trPr>
          <w:gridAfter w:val="1"/>
          <w:wAfter w:w="8" w:type="dxa"/>
          <w:trHeight w:val="280"/>
        </w:trPr>
        <w:tc>
          <w:tcPr>
            <w:tcW w:w="9462" w:type="dxa"/>
            <w:gridSpan w:val="4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Godziny kontaktowe z nauczycielem akademickim, w tym: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 </w:t>
            </w:r>
          </w:p>
        </w:tc>
      </w:tr>
      <w:tr w:rsidR="005C7979" w:rsidRPr="00E95932" w:rsidTr="005B453F">
        <w:trPr>
          <w:gridAfter w:val="1"/>
          <w:wAfter w:w="8" w:type="dxa"/>
          <w:trHeight w:val="270"/>
        </w:trPr>
        <w:tc>
          <w:tcPr>
            <w:tcW w:w="2795" w:type="dxa"/>
            <w:gridSpan w:val="1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a zajęć</w:t>
            </w:r>
          </w:p>
        </w:tc>
        <w:tc>
          <w:tcPr>
            <w:tcW w:w="281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Wykłady</w:t>
            </w:r>
          </w:p>
          <w:p w:rsidR="00AA16D0" w:rsidRPr="00E95932" w:rsidRDefault="00AA16D0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sz w:val="16"/>
                <w:szCs w:val="16"/>
              </w:rPr>
              <w:t>(na terenie MUP + e-learning)</w:t>
            </w:r>
          </w:p>
        </w:tc>
        <w:tc>
          <w:tcPr>
            <w:tcW w:w="9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0h</w:t>
            </w:r>
          </w:p>
          <w:p w:rsidR="00AA16D0" w:rsidRPr="00E95932" w:rsidRDefault="00AA16D0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sz w:val="16"/>
                <w:szCs w:val="16"/>
              </w:rPr>
              <w:t>(</w:t>
            </w:r>
            <w:r w:rsidR="002C2003" w:rsidRPr="00E95932">
              <w:rPr>
                <w:rFonts w:ascii="Times New Roman" w:hAnsi="Times New Roman"/>
                <w:sz w:val="16"/>
                <w:szCs w:val="16"/>
              </w:rPr>
              <w:t>1</w:t>
            </w:r>
            <w:r w:rsidRPr="00E95932">
              <w:rPr>
                <w:rFonts w:ascii="Times New Roman" w:hAnsi="Times New Roman"/>
                <w:sz w:val="16"/>
                <w:szCs w:val="16"/>
              </w:rPr>
              <w:t>5**</w:t>
            </w:r>
            <w:r w:rsidRPr="00E95932">
              <w:rPr>
                <w:rFonts w:ascii="Times New Roman" w:hAnsi="Times New Roman"/>
                <w:sz w:val="16"/>
                <w:szCs w:val="16"/>
              </w:rPr>
              <w:br/>
              <w:t>+5***)</w:t>
            </w:r>
          </w:p>
        </w:tc>
        <w:tc>
          <w:tcPr>
            <w:tcW w:w="93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0h</w:t>
            </w:r>
          </w:p>
        </w:tc>
        <w:tc>
          <w:tcPr>
            <w:tcW w:w="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11A43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,</w:t>
            </w:r>
            <w:r w:rsidR="007C288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  <w:p w:rsidR="00AA16D0" w:rsidRPr="00E95932" w:rsidRDefault="00AA16D0" w:rsidP="00AA16D0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sz w:val="16"/>
                <w:szCs w:val="16"/>
              </w:rPr>
              <w:t>(0,</w:t>
            </w:r>
            <w:r w:rsidR="00AF5082">
              <w:rPr>
                <w:rFonts w:ascii="Times New Roman" w:hAnsi="Times New Roman"/>
                <w:sz w:val="16"/>
                <w:szCs w:val="16"/>
              </w:rPr>
              <w:t>5</w:t>
            </w:r>
            <w:r w:rsidRPr="00E95932">
              <w:rPr>
                <w:rFonts w:ascii="Times New Roman" w:hAnsi="Times New Roman"/>
                <w:sz w:val="16"/>
                <w:szCs w:val="16"/>
              </w:rPr>
              <w:t>**</w:t>
            </w:r>
            <w:r w:rsidRPr="00E95932">
              <w:rPr>
                <w:rFonts w:ascii="Times New Roman" w:hAnsi="Times New Roman"/>
                <w:sz w:val="16"/>
                <w:szCs w:val="16"/>
              </w:rPr>
              <w:br/>
              <w:t>+0,</w:t>
            </w:r>
            <w:r w:rsidR="00AB1883" w:rsidRPr="00E95932">
              <w:rPr>
                <w:rFonts w:ascii="Times New Roman" w:hAnsi="Times New Roman"/>
                <w:sz w:val="16"/>
                <w:szCs w:val="16"/>
              </w:rPr>
              <w:t>2</w:t>
            </w:r>
            <w:r w:rsidRPr="00E95932">
              <w:rPr>
                <w:rFonts w:ascii="Times New Roman" w:hAnsi="Times New Roman"/>
                <w:sz w:val="16"/>
                <w:szCs w:val="16"/>
              </w:rPr>
              <w:t>***)</w:t>
            </w:r>
          </w:p>
        </w:tc>
        <w:tc>
          <w:tcPr>
            <w:tcW w:w="100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7A3351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,</w:t>
            </w:r>
            <w:r w:rsidR="00AF508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5C7979" w:rsidRPr="00E95932" w:rsidTr="005B453F">
        <w:trPr>
          <w:gridAfter w:val="1"/>
          <w:wAfter w:w="8" w:type="dxa"/>
          <w:trHeight w:val="270"/>
        </w:trPr>
        <w:tc>
          <w:tcPr>
            <w:tcW w:w="2795" w:type="dxa"/>
            <w:gridSpan w:val="1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81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Ćwiczenia</w:t>
            </w:r>
            <w:r w:rsidR="001A3CCC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klasyczne</w:t>
            </w:r>
          </w:p>
        </w:tc>
        <w:tc>
          <w:tcPr>
            <w:tcW w:w="9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h</w:t>
            </w:r>
          </w:p>
        </w:tc>
        <w:tc>
          <w:tcPr>
            <w:tcW w:w="930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11A43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,</w:t>
            </w:r>
            <w:r w:rsidR="007C288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06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C7979" w:rsidRPr="00E95932" w:rsidTr="005B453F">
        <w:trPr>
          <w:gridAfter w:val="1"/>
          <w:wAfter w:w="8" w:type="dxa"/>
          <w:trHeight w:val="429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Konsultacje przedmiotowe</w:t>
            </w:r>
          </w:p>
        </w:tc>
        <w:tc>
          <w:tcPr>
            <w:tcW w:w="1859" w:type="dxa"/>
            <w:gridSpan w:val="1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5C7979" w:rsidRPr="00E95932" w:rsidTr="00511A43">
        <w:trPr>
          <w:gridAfter w:val="1"/>
          <w:wAfter w:w="8" w:type="dxa"/>
          <w:trHeight w:val="429"/>
        </w:trPr>
        <w:tc>
          <w:tcPr>
            <w:tcW w:w="9462" w:type="dxa"/>
            <w:gridSpan w:val="4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5C7979" w:rsidRPr="00E95932" w:rsidRDefault="005C7979" w:rsidP="00916704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Godziny bez udziału nauczyciela akademickiego wynikające z nakładu pracy studenta, w tym</w:t>
            </w: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</w:tr>
      <w:tr w:rsidR="003C68C5" w:rsidRPr="00E95932" w:rsidTr="007161F8">
        <w:trPr>
          <w:trHeight w:val="240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68C5" w:rsidRPr="00E95932" w:rsidRDefault="003C68C5" w:rsidP="00916704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Przygotowanie się do egzaminu/zdawanie egzaminu</w:t>
            </w:r>
          </w:p>
        </w:tc>
        <w:tc>
          <w:tcPr>
            <w:tcW w:w="1867" w:type="dxa"/>
            <w:gridSpan w:val="1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511A4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 h</w:t>
            </w:r>
          </w:p>
        </w:tc>
        <w:tc>
          <w:tcPr>
            <w:tcW w:w="1996" w:type="dxa"/>
            <w:gridSpan w:val="9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,</w:t>
            </w:r>
            <w:r w:rsidR="00E76385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C68C5" w:rsidRPr="00E95932" w:rsidTr="007161F8">
        <w:trPr>
          <w:trHeight w:val="274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Przygotowanie się do kolokwium zaliczeniowego</w:t>
            </w:r>
          </w:p>
        </w:tc>
        <w:tc>
          <w:tcPr>
            <w:tcW w:w="1867" w:type="dxa"/>
            <w:gridSpan w:val="16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96" w:type="dxa"/>
            <w:gridSpan w:val="9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3C68C5" w:rsidRPr="00E95932" w:rsidTr="007161F8">
        <w:trPr>
          <w:trHeight w:val="204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68C5" w:rsidRPr="00E95932" w:rsidRDefault="003C68C5" w:rsidP="00916704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ygotowanie się do zajęć, w tym studiowanie zalecanej literatury</w:t>
            </w:r>
          </w:p>
        </w:tc>
        <w:tc>
          <w:tcPr>
            <w:tcW w:w="1867" w:type="dxa"/>
            <w:gridSpan w:val="16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96" w:type="dxa"/>
            <w:gridSpan w:val="9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3C68C5" w:rsidRPr="00E95932" w:rsidTr="007161F8">
        <w:trPr>
          <w:trHeight w:val="300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C68C5" w:rsidRPr="00E95932" w:rsidRDefault="003C68C5" w:rsidP="00511A4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zygotowanie prac w zakresie zajęć bez udziału nauczyciela ZBUN (prezentacji, dyskusji</w:t>
            </w: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 i inne)</w:t>
            </w:r>
          </w:p>
        </w:tc>
        <w:tc>
          <w:tcPr>
            <w:tcW w:w="1867" w:type="dxa"/>
            <w:gridSpan w:val="1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96" w:type="dxa"/>
            <w:gridSpan w:val="9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68C5" w:rsidRPr="00E95932" w:rsidRDefault="003C68C5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11A43" w:rsidRPr="00E95932" w:rsidTr="005B453F">
        <w:trPr>
          <w:trHeight w:val="300"/>
        </w:trPr>
        <w:tc>
          <w:tcPr>
            <w:tcW w:w="5607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11A43" w:rsidRPr="00E95932" w:rsidRDefault="00511A43" w:rsidP="009167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umaryczna liczba godzin dla przedmiotu wynikająca z całego nakładu pracy studenta</w:t>
            </w: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867" w:type="dxa"/>
            <w:gridSpan w:val="1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11A43" w:rsidRPr="00E95932" w:rsidRDefault="008A09F5" w:rsidP="00511A4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  <w:r w:rsidR="00F56E1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  <w:r w:rsidR="00511A43"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h</w:t>
            </w:r>
          </w:p>
        </w:tc>
        <w:tc>
          <w:tcPr>
            <w:tcW w:w="199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511A43" w:rsidRPr="00E95932" w:rsidRDefault="00511A43" w:rsidP="0091670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511A43" w:rsidRPr="00E95932" w:rsidTr="005B453F">
        <w:trPr>
          <w:gridAfter w:val="1"/>
          <w:wAfter w:w="8" w:type="dxa"/>
          <w:trHeight w:val="315"/>
        </w:trPr>
        <w:tc>
          <w:tcPr>
            <w:tcW w:w="5607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CD5B4"/>
            <w:vAlign w:val="bottom"/>
            <w:hideMark/>
          </w:tcPr>
          <w:p w:rsidR="00511A43" w:rsidRPr="00E95932" w:rsidRDefault="00511A43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PUNKTY ECTS ZA PRZEDMIOT</w:t>
            </w:r>
          </w:p>
        </w:tc>
        <w:tc>
          <w:tcPr>
            <w:tcW w:w="385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CD5B4"/>
            <w:vAlign w:val="bottom"/>
          </w:tcPr>
          <w:p w:rsidR="00511A43" w:rsidRPr="00E95932" w:rsidRDefault="00AF5082" w:rsidP="00916704">
            <w:pPr>
              <w:spacing w:after="0" w:line="240" w:lineRule="auto"/>
              <w:jc w:val="right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1</w:t>
            </w:r>
            <w:r w:rsidR="00511A43"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*</w:t>
            </w:r>
          </w:p>
        </w:tc>
      </w:tr>
    </w:tbl>
    <w:p w:rsidR="001B37E1" w:rsidRPr="00E95932" w:rsidRDefault="001B37E1" w:rsidP="001B37E1">
      <w:pPr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:rsidR="001B37E1" w:rsidRPr="00E95932" w:rsidRDefault="001B37E1" w:rsidP="001B37E1">
      <w:pPr>
        <w:spacing w:after="0" w:line="240" w:lineRule="auto"/>
        <w:rPr>
          <w:rFonts w:ascii="Times New Roman" w:hAnsi="Times New Roman"/>
          <w:bCs/>
          <w:color w:val="000000" w:themeColor="text1"/>
          <w:sz w:val="20"/>
          <w:szCs w:val="20"/>
        </w:rPr>
      </w:pPr>
      <w:r w:rsidRPr="00E95932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*1 punkt ECTS = 25-30 godzin pracy przeciętnego studenta. </w:t>
      </w:r>
    </w:p>
    <w:p w:rsidR="00AA16D0" w:rsidRPr="00E95932" w:rsidRDefault="00AA16D0" w:rsidP="00AA16D0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E95932">
        <w:rPr>
          <w:rFonts w:ascii="Times New Roman" w:hAnsi="Times New Roman"/>
          <w:sz w:val="20"/>
          <w:szCs w:val="20"/>
        </w:rPr>
        <w:t>** Wykłady na terenie MUP</w:t>
      </w:r>
    </w:p>
    <w:p w:rsidR="00AA16D0" w:rsidRPr="00E95932" w:rsidRDefault="00AA16D0" w:rsidP="00AA16D0">
      <w:pPr>
        <w:spacing w:after="0" w:line="240" w:lineRule="auto"/>
      </w:pPr>
      <w:r w:rsidRPr="00E95932">
        <w:rPr>
          <w:rFonts w:ascii="Times New Roman" w:hAnsi="Times New Roman"/>
          <w:sz w:val="20"/>
          <w:szCs w:val="20"/>
        </w:rPr>
        <w:t>*** Wykłady e-learning</w:t>
      </w:r>
    </w:p>
    <w:p w:rsidR="00AA16D0" w:rsidRPr="00E95932" w:rsidRDefault="00AA16D0" w:rsidP="001B37E1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1B37E1" w:rsidRPr="00E95932" w:rsidRDefault="001B37E1" w:rsidP="001B37E1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82"/>
        <w:gridCol w:w="416"/>
        <w:gridCol w:w="1461"/>
        <w:gridCol w:w="4174"/>
        <w:gridCol w:w="1004"/>
        <w:gridCol w:w="951"/>
      </w:tblGrid>
      <w:tr w:rsidR="001B37E1" w:rsidRPr="00E95932" w:rsidTr="00916704">
        <w:tc>
          <w:tcPr>
            <w:tcW w:w="3159" w:type="dxa"/>
            <w:gridSpan w:val="3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129" w:type="dxa"/>
            <w:gridSpan w:val="3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Treści programowe</w:t>
            </w:r>
          </w:p>
        </w:tc>
      </w:tr>
      <w:tr w:rsidR="001B37E1" w:rsidRPr="00E95932" w:rsidTr="00916704">
        <w:tc>
          <w:tcPr>
            <w:tcW w:w="1282" w:type="dxa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orma zajęć</w:t>
            </w:r>
          </w:p>
        </w:tc>
        <w:tc>
          <w:tcPr>
            <w:tcW w:w="6051" w:type="dxa"/>
            <w:gridSpan w:val="3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Temat</w:t>
            </w:r>
          </w:p>
        </w:tc>
        <w:tc>
          <w:tcPr>
            <w:tcW w:w="1004" w:type="dxa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Liczba godzin</w:t>
            </w:r>
          </w:p>
        </w:tc>
        <w:tc>
          <w:tcPr>
            <w:tcW w:w="951" w:type="dxa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Suma godzin</w:t>
            </w:r>
          </w:p>
        </w:tc>
      </w:tr>
      <w:tr w:rsidR="001B37E1" w:rsidRPr="00E95932" w:rsidTr="002D438D">
        <w:tc>
          <w:tcPr>
            <w:tcW w:w="1282" w:type="dxa"/>
            <w:vMerge w:val="restart"/>
            <w:shd w:val="clear" w:color="auto" w:fill="auto"/>
            <w:vAlign w:val="center"/>
          </w:tcPr>
          <w:p w:rsidR="001B37E1" w:rsidRPr="00E95932" w:rsidRDefault="00841FE6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Wykłady</w:t>
            </w:r>
          </w:p>
        </w:tc>
        <w:tc>
          <w:tcPr>
            <w:tcW w:w="416" w:type="dxa"/>
            <w:shd w:val="clear" w:color="auto" w:fill="auto"/>
          </w:tcPr>
          <w:p w:rsidR="001B37E1" w:rsidRPr="00E95932" w:rsidRDefault="001B37E1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Geneza i teoria socjologii. Metody badań socjologicznych. </w:t>
            </w:r>
          </w:p>
        </w:tc>
        <w:tc>
          <w:tcPr>
            <w:tcW w:w="1004" w:type="dxa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 w:val="restart"/>
            <w:shd w:val="clear" w:color="auto" w:fill="auto"/>
            <w:vAlign w:val="center"/>
          </w:tcPr>
          <w:p w:rsidR="001B37E1" w:rsidRPr="00E95932" w:rsidRDefault="001B37E1" w:rsidP="002D438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0</w:t>
            </w:r>
          </w:p>
        </w:tc>
      </w:tr>
      <w:tr w:rsidR="001B37E1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1B37E1" w:rsidRPr="00E95932" w:rsidRDefault="001B37E1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1B37E1" w:rsidRPr="00E95932" w:rsidRDefault="001B37E1" w:rsidP="00916704">
            <w:pPr>
              <w:widowControl w:val="0"/>
              <w:shd w:val="clear" w:color="auto" w:fill="FFFFFF"/>
              <w:tabs>
                <w:tab w:val="left" w:pos="23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połeczeństwo - geneza i cechy charakterystyczne. Jednostka a społeczeństwo. Grupa społeczna i procesy grupowe. Organizacje społeczne.</w:t>
            </w:r>
          </w:p>
        </w:tc>
        <w:tc>
          <w:tcPr>
            <w:tcW w:w="1004" w:type="dxa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B37E1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1B37E1" w:rsidRPr="00E95932" w:rsidRDefault="001B37E1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1B37E1" w:rsidRPr="00E95932" w:rsidRDefault="001B37E1" w:rsidP="00916704">
            <w:pPr>
              <w:widowControl w:val="0"/>
              <w:shd w:val="clear" w:color="auto" w:fill="FFFFFF"/>
              <w:tabs>
                <w:tab w:val="left" w:pos="23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ole społeczne i status społeczny. Socjalizacja. Istota, etapy i instytucje socjalizacji.</w:t>
            </w:r>
          </w:p>
        </w:tc>
        <w:tc>
          <w:tcPr>
            <w:tcW w:w="1004" w:type="dxa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widowControl w:val="0"/>
              <w:shd w:val="clear" w:color="auto" w:fill="FFFFFF"/>
              <w:tabs>
                <w:tab w:val="left" w:pos="238"/>
              </w:tabs>
              <w:spacing w:after="0" w:line="240" w:lineRule="auto"/>
              <w:jc w:val="both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Zachowania zbiorowe i masowe. Ruchy społeczne. Kultura i normy kulturowe. Religia. Interakcje społeczne i proces socjalizacji.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  <w:r w:rsidR="004B175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(e-l)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widowControl w:val="0"/>
              <w:shd w:val="clear" w:color="auto" w:fill="FFFFFF"/>
              <w:tabs>
                <w:tab w:val="left" w:pos="238"/>
              </w:tabs>
              <w:spacing w:after="0" w:line="240" w:lineRule="auto"/>
              <w:jc w:val="both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Rodzina jako grupa i instytucja społeczna. Rola rodziny w zdrowiu chorobie. Wpływ rodziny na stan zdrowia. </w:t>
            </w:r>
            <w:r w:rsidRPr="00E95932">
              <w:rPr>
                <w:rFonts w:ascii="Times New Roman" w:eastAsia="Calibri" w:hAnsi="Times New Roman"/>
                <w:color w:val="000000" w:themeColor="text1"/>
                <w:sz w:val="20"/>
                <w:szCs w:val="20"/>
              </w:rPr>
              <w:t>Współpraca lekarza z pacjentem i jego rodziną. Dewiacje i zaburzenia, patologie dziecięce.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="004B1751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(e-l)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widowControl w:val="0"/>
              <w:shd w:val="clear" w:color="auto" w:fill="FFFFFF"/>
              <w:tabs>
                <w:tab w:val="left" w:pos="238"/>
              </w:tabs>
              <w:spacing w:after="0" w:line="240" w:lineRule="auto"/>
              <w:jc w:val="both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ocjologia medycyny – geneza.</w:t>
            </w: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 Społeczny wymiar zdrowia i choroby. Społeczno-ekologiczny model zdrowia. Odrębności kulturowe i religijne.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pStyle w:val="Default"/>
              <w:rPr>
                <w:color w:val="000000" w:themeColor="text1"/>
              </w:rPr>
            </w:pPr>
            <w:proofErr w:type="spellStart"/>
            <w:r w:rsidRPr="00E95932">
              <w:rPr>
                <w:bCs/>
                <w:color w:val="000000" w:themeColor="text1"/>
                <w:spacing w:val="1"/>
                <w:sz w:val="20"/>
                <w:szCs w:val="20"/>
              </w:rPr>
              <w:t>Bio</w:t>
            </w:r>
            <w:r w:rsidRPr="00E95932">
              <w:rPr>
                <w:bCs/>
                <w:color w:val="000000" w:themeColor="text1"/>
                <w:sz w:val="20"/>
                <w:szCs w:val="20"/>
              </w:rPr>
              <w:t>psychospołeczne</w:t>
            </w:r>
            <w:proofErr w:type="spellEnd"/>
            <w:r w:rsidRPr="00E95932">
              <w:rPr>
                <w:bCs/>
                <w:color w:val="000000" w:themeColor="text1"/>
                <w:sz w:val="20"/>
                <w:szCs w:val="20"/>
              </w:rPr>
              <w:t xml:space="preserve"> przyczyny i konsekwencje choroby.  Zachowania w zdrowiu i w </w:t>
            </w:r>
            <w:r w:rsidRPr="00E95932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chorobie. </w:t>
            </w:r>
            <w:r w:rsidRPr="00E95932">
              <w:rPr>
                <w:bCs/>
                <w:color w:val="000000" w:themeColor="text1"/>
                <w:sz w:val="20"/>
                <w:szCs w:val="20"/>
              </w:rPr>
              <w:t xml:space="preserve">Postawy wobec osób chorych i choroby. Dyskryminacje społeczne, kulturowe, etniczne i ze względu na płeć. 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widowControl w:val="0"/>
              <w:shd w:val="clear" w:color="auto" w:fill="FFFFFF"/>
              <w:tabs>
                <w:tab w:val="left" w:pos="238"/>
              </w:tabs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Opieka zdrowotna. Modele opieki szpitalnej. Instytucje medyczne.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D438D" w:rsidRPr="00E95932" w:rsidTr="00916704">
        <w:tc>
          <w:tcPr>
            <w:tcW w:w="1282" w:type="dxa"/>
            <w:vMerge/>
            <w:shd w:val="clear" w:color="auto" w:fill="auto"/>
            <w:vAlign w:val="center"/>
          </w:tcPr>
          <w:p w:rsidR="002D438D" w:rsidRPr="00E95932" w:rsidRDefault="002D438D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2D438D" w:rsidRPr="00E95932" w:rsidRDefault="002D438D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635" w:type="dxa"/>
            <w:gridSpan w:val="2"/>
            <w:shd w:val="clear" w:color="auto" w:fill="auto"/>
            <w:vAlign w:val="center"/>
          </w:tcPr>
          <w:p w:rsidR="002D438D" w:rsidRPr="00E95932" w:rsidRDefault="002D438D" w:rsidP="00677AE9">
            <w:pPr>
              <w:widowControl w:val="0"/>
              <w:shd w:val="clear" w:color="auto" w:fill="FFFFFF"/>
              <w:tabs>
                <w:tab w:val="left" w:pos="238"/>
              </w:tabs>
              <w:spacing w:after="0" w:line="240" w:lineRule="auto"/>
              <w:jc w:val="both"/>
              <w:rPr>
                <w:color w:val="000000" w:themeColor="text1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 xml:space="preserve">Socjologiczne teorie zdrowia i choroby. </w:t>
            </w:r>
            <w:r w:rsidRPr="00E95932">
              <w:rPr>
                <w:rFonts w:ascii="Times New Roman" w:eastAsia="Calibri" w:hAnsi="Times New Roman"/>
                <w:color w:val="000000" w:themeColor="text1"/>
                <w:sz w:val="20"/>
                <w:szCs w:val="20"/>
              </w:rPr>
              <w:t>Paradygmaty w medycynie. Społeczne konsekwencje choroby, bezdzietności i ciąży niepożądanej.</w:t>
            </w:r>
          </w:p>
        </w:tc>
        <w:tc>
          <w:tcPr>
            <w:tcW w:w="1004" w:type="dxa"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2D438D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B955A8" w:rsidRPr="00E95932" w:rsidTr="00677AE9">
        <w:tc>
          <w:tcPr>
            <w:tcW w:w="1282" w:type="dxa"/>
            <w:vMerge w:val="restart"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Ćwiczenia</w:t>
            </w:r>
            <w:r w:rsidR="00164C24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 xml:space="preserve"> klasyczne</w:t>
            </w: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2D438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EE76B8" w:rsidRPr="00E95932" w:rsidRDefault="002A3DF9" w:rsidP="00677AE9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Ć</w:t>
            </w:r>
            <w:r w:rsidR="00B955A8"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w</w:t>
            </w:r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.</w:t>
            </w:r>
            <w:r w:rsidR="00B955A8"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 1  </w:t>
            </w:r>
          </w:p>
          <w:p w:rsidR="00EE76B8" w:rsidRPr="00E95932" w:rsidRDefault="00B955A8" w:rsidP="006D287F">
            <w:pPr>
              <w:pStyle w:val="Akapitzlist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Społeczny wymiar zdrowia i choroby.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1"/>
              </w:numPr>
              <w:spacing w:after="0" w:line="240" w:lineRule="auto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pl-PL"/>
              </w:rPr>
            </w:pPr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Wpływ nierówności społecznych (wiek, płeć, status </w:t>
            </w:r>
            <w:proofErr w:type="spellStart"/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socjo</w:t>
            </w:r>
            <w:proofErr w:type="spellEnd"/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- ekonomiczny, kultura, religia) na stan zdrowia.</w:t>
            </w:r>
          </w:p>
        </w:tc>
        <w:tc>
          <w:tcPr>
            <w:tcW w:w="1004" w:type="dxa"/>
            <w:shd w:val="clear" w:color="auto" w:fill="auto"/>
            <w:vAlign w:val="center"/>
          </w:tcPr>
          <w:p w:rsidR="00B955A8" w:rsidRPr="00E95932" w:rsidRDefault="00B955A8" w:rsidP="00677AE9">
            <w:pPr>
              <w:tabs>
                <w:tab w:val="left" w:pos="318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951" w:type="dxa"/>
            <w:vMerge w:val="restart"/>
            <w:shd w:val="clear" w:color="auto" w:fill="auto"/>
            <w:vAlign w:val="center"/>
          </w:tcPr>
          <w:p w:rsidR="00B955A8" w:rsidRPr="00E95932" w:rsidRDefault="00B955A8" w:rsidP="005649F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B955A8" w:rsidRPr="00E95932" w:rsidRDefault="00B955A8" w:rsidP="005649FB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10</w:t>
            </w:r>
          </w:p>
        </w:tc>
      </w:tr>
      <w:tr w:rsidR="00B955A8" w:rsidRPr="00E95932" w:rsidTr="00677AE9">
        <w:tc>
          <w:tcPr>
            <w:tcW w:w="1282" w:type="dxa"/>
            <w:vMerge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B955A8" w:rsidRPr="00E95932" w:rsidRDefault="00B955A8" w:rsidP="00677AE9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Ćw.2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Zachowania w zdrowiu i chorobie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rozdrowotny styl życia i zagrożenia z nim związane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Psychospołeczne konsekwencje </w:t>
            </w:r>
            <w:r w:rsidR="00683649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choroby, bezdzietności i ciąży niepożądanej</w:t>
            </w:r>
          </w:p>
        </w:tc>
        <w:tc>
          <w:tcPr>
            <w:tcW w:w="1004" w:type="dxa"/>
            <w:shd w:val="clear" w:color="auto" w:fill="auto"/>
            <w:vAlign w:val="center"/>
          </w:tcPr>
          <w:p w:rsidR="00B955A8" w:rsidRPr="00E95932" w:rsidRDefault="00B955A8" w:rsidP="00677AE9">
            <w:pPr>
              <w:tabs>
                <w:tab w:val="left" w:pos="318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951" w:type="dxa"/>
            <w:vMerge/>
            <w:shd w:val="clear" w:color="auto" w:fill="auto"/>
          </w:tcPr>
          <w:p w:rsidR="00B955A8" w:rsidRPr="00E95932" w:rsidRDefault="00B955A8" w:rsidP="002D438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B955A8" w:rsidRPr="00E95932" w:rsidTr="00677AE9">
        <w:tc>
          <w:tcPr>
            <w:tcW w:w="1282" w:type="dxa"/>
            <w:vMerge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6D287F" w:rsidRPr="00E95932" w:rsidRDefault="00B955A8" w:rsidP="00EE76B8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Ćw.3 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ostaw</w:t>
            </w:r>
            <w:r w:rsidR="00EE76B8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y społeczne wobec osób chorych, </w:t>
            </w: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niepełnosprawnych</w:t>
            </w:r>
            <w:r w:rsidR="00EE76B8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 starszych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Stygmatyzacja i dyskryminacja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ojęcia dewiacji i zaburzenia, ze szczególnym uwzględnieniem patologii dziecięcej.</w:t>
            </w:r>
          </w:p>
        </w:tc>
        <w:tc>
          <w:tcPr>
            <w:tcW w:w="1004" w:type="dxa"/>
            <w:shd w:val="clear" w:color="auto" w:fill="auto"/>
            <w:vAlign w:val="center"/>
          </w:tcPr>
          <w:p w:rsidR="00B955A8" w:rsidRPr="00E95932" w:rsidRDefault="00B955A8" w:rsidP="00677AE9">
            <w:pPr>
              <w:tabs>
                <w:tab w:val="left" w:pos="318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B955A8" w:rsidRPr="00E95932" w:rsidRDefault="00B955A8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B955A8" w:rsidRPr="00E95932" w:rsidTr="00677AE9">
        <w:tc>
          <w:tcPr>
            <w:tcW w:w="1282" w:type="dxa"/>
            <w:vMerge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EE76B8" w:rsidRPr="00E95932" w:rsidRDefault="00B955A8" w:rsidP="00677AE9">
            <w:pPr>
              <w:autoSpaceDE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Ćw. 4 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29"/>
              </w:numPr>
              <w:autoSpaceDE w:val="0"/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ojęcia oraz zasady funkcjonowania grupy, organizacji, instytucji, populacji, społeczności i ekosystemu.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Rodzina jako grupa i instytucja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Funkcje rodziny</w:t>
            </w:r>
          </w:p>
          <w:p w:rsidR="00B955A8" w:rsidRPr="00E95932" w:rsidRDefault="00B955A8" w:rsidP="006D287F">
            <w:pPr>
              <w:pStyle w:val="Akapitzlist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Wpływ rodziny na stan zdrowia (opieka i wsparcie), </w:t>
            </w:r>
          </w:p>
        </w:tc>
        <w:tc>
          <w:tcPr>
            <w:tcW w:w="1004" w:type="dxa"/>
            <w:shd w:val="clear" w:color="auto" w:fill="auto"/>
            <w:vAlign w:val="center"/>
          </w:tcPr>
          <w:p w:rsidR="00B955A8" w:rsidRPr="00E95932" w:rsidRDefault="00B955A8" w:rsidP="00677AE9">
            <w:pPr>
              <w:tabs>
                <w:tab w:val="left" w:pos="318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B955A8" w:rsidRPr="00E95932" w:rsidRDefault="00B955A8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B955A8" w:rsidRPr="00E95932" w:rsidTr="00677AE9">
        <w:tc>
          <w:tcPr>
            <w:tcW w:w="1282" w:type="dxa"/>
            <w:vMerge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EE76B8" w:rsidRPr="00E95932" w:rsidRDefault="00B955A8" w:rsidP="00677AE9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Ćw. 5 </w:t>
            </w:r>
          </w:p>
          <w:p w:rsidR="00B955A8" w:rsidRPr="00E95932" w:rsidRDefault="00B955A8" w:rsidP="00EE76B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Relacja </w:t>
            </w:r>
            <w:r w:rsidR="004A00EA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ołożnej</w:t>
            </w: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z </w:t>
            </w:r>
            <w:r w:rsidR="004A00EA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acjentką</w:t>
            </w: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. Proces komunikacji i interakcji. </w:t>
            </w:r>
          </w:p>
          <w:p w:rsidR="00B955A8" w:rsidRPr="00E95932" w:rsidRDefault="00B955A8" w:rsidP="00EE76B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Komunikacja werbalna i niewerbalna/ jednokierunkowa i dwukierunkowa. Mowa ciała, z uwzględnieniem różnic kulturowych i religijnych.</w:t>
            </w:r>
          </w:p>
          <w:p w:rsidR="00B955A8" w:rsidRPr="00E95932" w:rsidRDefault="00B955A8" w:rsidP="00EE76B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Trudności w komunikacji (przyczyny)</w:t>
            </w:r>
          </w:p>
          <w:p w:rsidR="00B955A8" w:rsidRPr="00E95932" w:rsidRDefault="00B955A8" w:rsidP="00EE76B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Instytucja totalna (na przykładzie szpitala psychiatrycznego)</w:t>
            </w:r>
          </w:p>
          <w:p w:rsidR="00B955A8" w:rsidRPr="00E95932" w:rsidRDefault="00B955A8" w:rsidP="00677AE9">
            <w:pPr>
              <w:spacing w:after="0" w:line="240" w:lineRule="auto"/>
              <w:ind w:left="460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vAlign w:val="center"/>
          </w:tcPr>
          <w:p w:rsidR="00B955A8" w:rsidRPr="00E95932" w:rsidRDefault="00B955A8" w:rsidP="00677AE9">
            <w:pPr>
              <w:tabs>
                <w:tab w:val="left" w:pos="318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951" w:type="dxa"/>
            <w:vMerge/>
            <w:shd w:val="clear" w:color="auto" w:fill="auto"/>
          </w:tcPr>
          <w:p w:rsidR="00B955A8" w:rsidRPr="00E95932" w:rsidRDefault="00B955A8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B955A8" w:rsidRPr="00E95932" w:rsidTr="00EE76B8">
        <w:trPr>
          <w:trHeight w:val="1031"/>
        </w:trPr>
        <w:tc>
          <w:tcPr>
            <w:tcW w:w="1282" w:type="dxa"/>
            <w:vMerge/>
            <w:shd w:val="clear" w:color="auto" w:fill="auto"/>
            <w:vAlign w:val="center"/>
          </w:tcPr>
          <w:p w:rsidR="00B955A8" w:rsidRPr="00E95932" w:rsidRDefault="00B955A8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B955A8" w:rsidRPr="00E95932" w:rsidRDefault="00B955A8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EE76B8" w:rsidRPr="00E95932" w:rsidRDefault="004A00EA" w:rsidP="004A00EA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Ćw.6 </w:t>
            </w:r>
          </w:p>
          <w:p w:rsidR="004A00EA" w:rsidRPr="00E95932" w:rsidRDefault="00EE76B8" w:rsidP="00EE76B8">
            <w:pPr>
              <w:pStyle w:val="Akapitzlist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Rola społeczna położnej</w:t>
            </w:r>
          </w:p>
          <w:p w:rsidR="00EE76B8" w:rsidRPr="00E95932" w:rsidRDefault="004A00EA" w:rsidP="00EE76B8">
            <w:pPr>
              <w:pStyle w:val="Akapitzlist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</w:t>
            </w:r>
            <w:r w:rsidR="00EE76B8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ołożna</w:t>
            </w: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w instytucji medycznej. </w:t>
            </w:r>
          </w:p>
          <w:p w:rsidR="00B955A8" w:rsidRPr="00E95932" w:rsidRDefault="004A00EA" w:rsidP="00EE76B8">
            <w:pPr>
              <w:pStyle w:val="Akapitzlist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rudności w pracy </w:t>
            </w:r>
            <w:r w:rsidR="00EE76B8"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>położnej</w:t>
            </w:r>
            <w:r w:rsidRPr="00E9593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(stres, wypalenie zawodowe).</w:t>
            </w:r>
          </w:p>
        </w:tc>
        <w:tc>
          <w:tcPr>
            <w:tcW w:w="1004" w:type="dxa"/>
            <w:shd w:val="clear" w:color="auto" w:fill="auto"/>
          </w:tcPr>
          <w:p w:rsidR="00B955A8" w:rsidRPr="00E95932" w:rsidRDefault="00B955A8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51" w:type="dxa"/>
            <w:vMerge/>
            <w:shd w:val="clear" w:color="auto" w:fill="auto"/>
          </w:tcPr>
          <w:p w:rsidR="00B955A8" w:rsidRPr="00E95932" w:rsidRDefault="00B955A8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B37E1" w:rsidRPr="00E95932" w:rsidTr="00916704">
        <w:tc>
          <w:tcPr>
            <w:tcW w:w="1282" w:type="dxa"/>
            <w:vMerge w:val="restart"/>
            <w:shd w:val="clear" w:color="auto" w:fill="auto"/>
            <w:vAlign w:val="center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Zajęcia bez udziału nauczyciela</w:t>
            </w:r>
          </w:p>
        </w:tc>
        <w:tc>
          <w:tcPr>
            <w:tcW w:w="416" w:type="dxa"/>
            <w:shd w:val="clear" w:color="auto" w:fill="auto"/>
          </w:tcPr>
          <w:p w:rsidR="001B37E1" w:rsidRPr="00E95932" w:rsidRDefault="001B37E1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Cs/>
                <w:color w:val="000000" w:themeColor="text1"/>
                <w:kern w:val="2"/>
                <w:sz w:val="20"/>
                <w:szCs w:val="20"/>
              </w:rPr>
              <w:t>Aspekty socjologiczne zdrowia i choroby</w:t>
            </w:r>
          </w:p>
        </w:tc>
        <w:tc>
          <w:tcPr>
            <w:tcW w:w="1004" w:type="dxa"/>
            <w:shd w:val="clear" w:color="auto" w:fill="auto"/>
          </w:tcPr>
          <w:p w:rsidR="001B37E1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51" w:type="dxa"/>
            <w:vMerge w:val="restart"/>
            <w:shd w:val="clear" w:color="auto" w:fill="auto"/>
          </w:tcPr>
          <w:p w:rsidR="001B37E1" w:rsidRPr="00E95932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10</w:t>
            </w:r>
          </w:p>
        </w:tc>
      </w:tr>
      <w:tr w:rsidR="001B37E1" w:rsidRPr="004873ED" w:rsidTr="00916704">
        <w:trPr>
          <w:trHeight w:val="172"/>
        </w:trPr>
        <w:tc>
          <w:tcPr>
            <w:tcW w:w="1282" w:type="dxa"/>
            <w:vMerge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6" w:type="dxa"/>
            <w:shd w:val="clear" w:color="auto" w:fill="auto"/>
          </w:tcPr>
          <w:p w:rsidR="001B37E1" w:rsidRPr="00E95932" w:rsidRDefault="001B37E1" w:rsidP="00916704">
            <w:pPr>
              <w:pStyle w:val="Default"/>
              <w:jc w:val="right"/>
              <w:rPr>
                <w:color w:val="000000" w:themeColor="text1"/>
                <w:sz w:val="20"/>
                <w:szCs w:val="20"/>
              </w:rPr>
            </w:pPr>
            <w:r w:rsidRPr="00E95932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635" w:type="dxa"/>
            <w:gridSpan w:val="2"/>
            <w:shd w:val="clear" w:color="auto" w:fill="auto"/>
          </w:tcPr>
          <w:p w:rsidR="001B37E1" w:rsidRPr="00E95932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res zawodowy i wypalenie zawodowe u położnej.</w:t>
            </w:r>
          </w:p>
        </w:tc>
        <w:tc>
          <w:tcPr>
            <w:tcW w:w="1004" w:type="dxa"/>
            <w:shd w:val="clear" w:color="auto" w:fill="auto"/>
          </w:tcPr>
          <w:p w:rsidR="001B37E1" w:rsidRPr="004873ED" w:rsidRDefault="002D438D" w:rsidP="0091670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  <w:r w:rsidRPr="00E95932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51" w:type="dxa"/>
            <w:vMerge/>
            <w:shd w:val="clear" w:color="auto" w:fill="auto"/>
          </w:tcPr>
          <w:p w:rsidR="001B37E1" w:rsidRPr="004873ED" w:rsidRDefault="001B37E1" w:rsidP="0091670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:rsidR="001B37E1" w:rsidRPr="004873ED" w:rsidRDefault="001B37E1" w:rsidP="001B37E1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:rsidR="00AB0204" w:rsidRPr="004873ED" w:rsidRDefault="00AB0204">
      <w:pPr>
        <w:rPr>
          <w:rFonts w:ascii="Times New Roman" w:hAnsi="Times New Roman"/>
          <w:color w:val="000000" w:themeColor="text1"/>
          <w:sz w:val="20"/>
          <w:szCs w:val="20"/>
        </w:rPr>
      </w:pPr>
    </w:p>
    <w:sectPr w:rsidR="00AB0204" w:rsidRPr="004873ED" w:rsidSect="009167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61F8" w:rsidRDefault="007161F8" w:rsidP="00E36C8D">
      <w:pPr>
        <w:spacing w:after="0" w:line="240" w:lineRule="auto"/>
      </w:pPr>
      <w:r>
        <w:separator/>
      </w:r>
    </w:p>
  </w:endnote>
  <w:endnote w:type="continuationSeparator" w:id="1">
    <w:p w:rsidR="007161F8" w:rsidRDefault="007161F8" w:rsidP="00E36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61F8" w:rsidRDefault="007161F8" w:rsidP="00E36C8D">
      <w:pPr>
        <w:spacing w:after="0" w:line="240" w:lineRule="auto"/>
      </w:pPr>
      <w:r>
        <w:separator/>
      </w:r>
    </w:p>
  </w:footnote>
  <w:footnote w:type="continuationSeparator" w:id="1">
    <w:p w:rsidR="007161F8" w:rsidRDefault="007161F8" w:rsidP="00E36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1F8" w:rsidRDefault="007161F8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70B32"/>
    <w:multiLevelType w:val="hybridMultilevel"/>
    <w:tmpl w:val="612435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0E048B"/>
    <w:multiLevelType w:val="hybridMultilevel"/>
    <w:tmpl w:val="12F6E094"/>
    <w:lvl w:ilvl="0" w:tplc="130864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AC6374"/>
    <w:multiLevelType w:val="hybridMultilevel"/>
    <w:tmpl w:val="2822FB16"/>
    <w:lvl w:ilvl="0" w:tplc="935CA75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FB53E1E"/>
    <w:multiLevelType w:val="hybridMultilevel"/>
    <w:tmpl w:val="EEF6FA4C"/>
    <w:lvl w:ilvl="0" w:tplc="935CA75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336328"/>
    <w:multiLevelType w:val="hybridMultilevel"/>
    <w:tmpl w:val="76E46E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685382"/>
    <w:multiLevelType w:val="hybridMultilevel"/>
    <w:tmpl w:val="E4BEF4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7E55E2"/>
    <w:multiLevelType w:val="hybridMultilevel"/>
    <w:tmpl w:val="03EE2F0C"/>
    <w:lvl w:ilvl="0" w:tplc="B6D81F96">
      <w:start w:val="1"/>
      <w:numFmt w:val="bullet"/>
      <w:lvlText w:val=""/>
      <w:lvlJc w:val="left"/>
      <w:pPr>
        <w:ind w:left="6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7">
    <w:nsid w:val="1BFF2D9C"/>
    <w:multiLevelType w:val="hybridMultilevel"/>
    <w:tmpl w:val="0BE8372A"/>
    <w:lvl w:ilvl="0" w:tplc="0415000F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507"/>
        </w:tabs>
        <w:ind w:left="150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27"/>
        </w:tabs>
        <w:ind w:left="222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947"/>
        </w:tabs>
        <w:ind w:left="294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67"/>
        </w:tabs>
        <w:ind w:left="366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87"/>
        </w:tabs>
        <w:ind w:left="4387" w:hanging="180"/>
      </w:pPr>
    </w:lvl>
    <w:lvl w:ilvl="6" w:tplc="0415000F">
      <w:start w:val="1"/>
      <w:numFmt w:val="decimal"/>
      <w:lvlText w:val="%7."/>
      <w:lvlJc w:val="left"/>
      <w:pPr>
        <w:tabs>
          <w:tab w:val="num" w:pos="5107"/>
        </w:tabs>
        <w:ind w:left="510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827"/>
        </w:tabs>
        <w:ind w:left="582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547"/>
        </w:tabs>
        <w:ind w:left="6547" w:hanging="180"/>
      </w:pPr>
    </w:lvl>
  </w:abstractNum>
  <w:abstractNum w:abstractNumId="8">
    <w:nsid w:val="1CCA26E6"/>
    <w:multiLevelType w:val="hybridMultilevel"/>
    <w:tmpl w:val="EACC38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2F30FA"/>
    <w:multiLevelType w:val="hybridMultilevel"/>
    <w:tmpl w:val="A546DE60"/>
    <w:lvl w:ilvl="0" w:tplc="1AD01316">
      <w:start w:val="1"/>
      <w:numFmt w:val="decimal"/>
      <w:lvlText w:val="%1."/>
      <w:lvlJc w:val="left"/>
      <w:pPr>
        <w:ind w:left="1103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23" w:hanging="360"/>
      </w:pPr>
    </w:lvl>
    <w:lvl w:ilvl="2" w:tplc="0415001B" w:tentative="1">
      <w:start w:val="1"/>
      <w:numFmt w:val="lowerRoman"/>
      <w:lvlText w:val="%3."/>
      <w:lvlJc w:val="right"/>
      <w:pPr>
        <w:ind w:left="2543" w:hanging="180"/>
      </w:pPr>
    </w:lvl>
    <w:lvl w:ilvl="3" w:tplc="0415000F" w:tentative="1">
      <w:start w:val="1"/>
      <w:numFmt w:val="decimal"/>
      <w:lvlText w:val="%4."/>
      <w:lvlJc w:val="left"/>
      <w:pPr>
        <w:ind w:left="3263" w:hanging="360"/>
      </w:pPr>
    </w:lvl>
    <w:lvl w:ilvl="4" w:tplc="04150019" w:tentative="1">
      <w:start w:val="1"/>
      <w:numFmt w:val="lowerLetter"/>
      <w:lvlText w:val="%5."/>
      <w:lvlJc w:val="left"/>
      <w:pPr>
        <w:ind w:left="3983" w:hanging="360"/>
      </w:pPr>
    </w:lvl>
    <w:lvl w:ilvl="5" w:tplc="0415001B" w:tentative="1">
      <w:start w:val="1"/>
      <w:numFmt w:val="lowerRoman"/>
      <w:lvlText w:val="%6."/>
      <w:lvlJc w:val="right"/>
      <w:pPr>
        <w:ind w:left="4703" w:hanging="180"/>
      </w:pPr>
    </w:lvl>
    <w:lvl w:ilvl="6" w:tplc="0415000F" w:tentative="1">
      <w:start w:val="1"/>
      <w:numFmt w:val="decimal"/>
      <w:lvlText w:val="%7."/>
      <w:lvlJc w:val="left"/>
      <w:pPr>
        <w:ind w:left="5423" w:hanging="360"/>
      </w:pPr>
    </w:lvl>
    <w:lvl w:ilvl="7" w:tplc="04150019" w:tentative="1">
      <w:start w:val="1"/>
      <w:numFmt w:val="lowerLetter"/>
      <w:lvlText w:val="%8."/>
      <w:lvlJc w:val="left"/>
      <w:pPr>
        <w:ind w:left="6143" w:hanging="360"/>
      </w:pPr>
    </w:lvl>
    <w:lvl w:ilvl="8" w:tplc="0415001B" w:tentative="1">
      <w:start w:val="1"/>
      <w:numFmt w:val="lowerRoman"/>
      <w:lvlText w:val="%9."/>
      <w:lvlJc w:val="right"/>
      <w:pPr>
        <w:ind w:left="6863" w:hanging="180"/>
      </w:pPr>
    </w:lvl>
  </w:abstractNum>
  <w:abstractNum w:abstractNumId="10">
    <w:nsid w:val="2469791E"/>
    <w:multiLevelType w:val="hybridMultilevel"/>
    <w:tmpl w:val="867E342A"/>
    <w:lvl w:ilvl="0" w:tplc="B6D81F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B56A16"/>
    <w:multiLevelType w:val="hybridMultilevel"/>
    <w:tmpl w:val="2E3AC0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097828"/>
    <w:multiLevelType w:val="hybridMultilevel"/>
    <w:tmpl w:val="BA40CE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901F18"/>
    <w:multiLevelType w:val="hybridMultilevel"/>
    <w:tmpl w:val="4BF8F0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60234E"/>
    <w:multiLevelType w:val="hybridMultilevel"/>
    <w:tmpl w:val="EFC0465E"/>
    <w:lvl w:ilvl="0" w:tplc="F118B0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14D7A88"/>
    <w:multiLevelType w:val="hybridMultilevel"/>
    <w:tmpl w:val="209ED244"/>
    <w:lvl w:ilvl="0" w:tplc="900221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4D618A7"/>
    <w:multiLevelType w:val="hybridMultilevel"/>
    <w:tmpl w:val="DF4851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5CB2CEE"/>
    <w:multiLevelType w:val="hybridMultilevel"/>
    <w:tmpl w:val="A4001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48607D"/>
    <w:multiLevelType w:val="hybridMultilevel"/>
    <w:tmpl w:val="D4CE8A00"/>
    <w:lvl w:ilvl="0" w:tplc="935CA75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7C1D53"/>
    <w:multiLevelType w:val="hybridMultilevel"/>
    <w:tmpl w:val="2D5A62CA"/>
    <w:lvl w:ilvl="0" w:tplc="04150001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0">
    <w:nsid w:val="50A2228C"/>
    <w:multiLevelType w:val="hybridMultilevel"/>
    <w:tmpl w:val="F9BC5A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7ED5A5E"/>
    <w:multiLevelType w:val="hybridMultilevel"/>
    <w:tmpl w:val="2BEC5E88"/>
    <w:lvl w:ilvl="0" w:tplc="935CA75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A4F543D"/>
    <w:multiLevelType w:val="hybridMultilevel"/>
    <w:tmpl w:val="DC902F82"/>
    <w:lvl w:ilvl="0" w:tplc="186C2D1A">
      <w:start w:val="65535"/>
      <w:numFmt w:val="bullet"/>
      <w:lvlText w:val="-"/>
      <w:legacy w:legacy="1" w:legacySpace="0" w:legacyIndent="245"/>
      <w:lvlJc w:val="left"/>
      <w:rPr>
        <w:rFonts w:ascii="Book Antiqua" w:hAnsi="Book Antiqua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B934DBA"/>
    <w:multiLevelType w:val="hybridMultilevel"/>
    <w:tmpl w:val="C994B872"/>
    <w:lvl w:ilvl="0" w:tplc="935CA75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E083666"/>
    <w:multiLevelType w:val="hybridMultilevel"/>
    <w:tmpl w:val="55FADF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E320FB"/>
    <w:multiLevelType w:val="hybridMultilevel"/>
    <w:tmpl w:val="ADD09188"/>
    <w:lvl w:ilvl="0" w:tplc="536CF1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/>
        <w:color w:val="auto"/>
      </w:rPr>
    </w:lvl>
    <w:lvl w:ilvl="1" w:tplc="933CDD7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98B44D8"/>
    <w:multiLevelType w:val="hybridMultilevel"/>
    <w:tmpl w:val="C6762B8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21D07692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  <w:b w:val="0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C6933FE"/>
    <w:multiLevelType w:val="hybridMultilevel"/>
    <w:tmpl w:val="C7A22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300708"/>
    <w:multiLevelType w:val="hybridMultilevel"/>
    <w:tmpl w:val="CA64D2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047191"/>
    <w:multiLevelType w:val="hybridMultilevel"/>
    <w:tmpl w:val="31E23904"/>
    <w:lvl w:ilvl="0" w:tplc="B6D81F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24236C"/>
    <w:multiLevelType w:val="hybridMultilevel"/>
    <w:tmpl w:val="EF228866"/>
    <w:lvl w:ilvl="0" w:tplc="5CF0C7B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E44199"/>
    <w:multiLevelType w:val="hybridMultilevel"/>
    <w:tmpl w:val="7D4AE2E8"/>
    <w:lvl w:ilvl="0" w:tplc="935CA75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606C97"/>
    <w:multiLevelType w:val="hybridMultilevel"/>
    <w:tmpl w:val="5F4E9F38"/>
    <w:lvl w:ilvl="0" w:tplc="935CA75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14"/>
  </w:num>
  <w:num w:numId="4">
    <w:abstractNumId w:val="10"/>
  </w:num>
  <w:num w:numId="5">
    <w:abstractNumId w:val="6"/>
  </w:num>
  <w:num w:numId="6">
    <w:abstractNumId w:val="29"/>
  </w:num>
  <w:num w:numId="7">
    <w:abstractNumId w:val="30"/>
  </w:num>
  <w:num w:numId="8">
    <w:abstractNumId w:val="26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5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4"/>
  </w:num>
  <w:num w:numId="17">
    <w:abstractNumId w:val="22"/>
  </w:num>
  <w:num w:numId="18">
    <w:abstractNumId w:val="25"/>
  </w:num>
  <w:num w:numId="19">
    <w:abstractNumId w:val="32"/>
  </w:num>
  <w:num w:numId="20">
    <w:abstractNumId w:val="2"/>
  </w:num>
  <w:num w:numId="21">
    <w:abstractNumId w:val="21"/>
  </w:num>
  <w:num w:numId="22">
    <w:abstractNumId w:val="3"/>
  </w:num>
  <w:num w:numId="23">
    <w:abstractNumId w:val="23"/>
  </w:num>
  <w:num w:numId="24">
    <w:abstractNumId w:val="1"/>
  </w:num>
  <w:num w:numId="25">
    <w:abstractNumId w:val="24"/>
  </w:num>
  <w:num w:numId="26">
    <w:abstractNumId w:val="11"/>
  </w:num>
  <w:num w:numId="27">
    <w:abstractNumId w:val="12"/>
  </w:num>
  <w:num w:numId="28">
    <w:abstractNumId w:val="13"/>
  </w:num>
  <w:num w:numId="29">
    <w:abstractNumId w:val="8"/>
  </w:num>
  <w:num w:numId="30">
    <w:abstractNumId w:val="27"/>
  </w:num>
  <w:num w:numId="31">
    <w:abstractNumId w:val="0"/>
  </w:num>
  <w:num w:numId="32">
    <w:abstractNumId w:val="5"/>
  </w:num>
  <w:num w:numId="33">
    <w:abstractNumId w:val="17"/>
  </w:num>
  <w:num w:numId="34">
    <w:abstractNumId w:val="31"/>
  </w:num>
  <w:num w:numId="35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zt7C0NDc2NjAytzBS0lEKTi0uzszPAykwrAUArfTwOywAAAA="/>
  </w:docVars>
  <w:rsids>
    <w:rsidRoot w:val="001B37E1"/>
    <w:rsid w:val="000507FB"/>
    <w:rsid w:val="00063B4D"/>
    <w:rsid w:val="000A389B"/>
    <w:rsid w:val="000D5B47"/>
    <w:rsid w:val="0013188A"/>
    <w:rsid w:val="00144F7C"/>
    <w:rsid w:val="0014737E"/>
    <w:rsid w:val="0016445D"/>
    <w:rsid w:val="00164C24"/>
    <w:rsid w:val="001730B1"/>
    <w:rsid w:val="001856B7"/>
    <w:rsid w:val="00187B14"/>
    <w:rsid w:val="001A3CCC"/>
    <w:rsid w:val="001B37E1"/>
    <w:rsid w:val="001C0AC2"/>
    <w:rsid w:val="001C1960"/>
    <w:rsid w:val="001D48DF"/>
    <w:rsid w:val="001D5F2C"/>
    <w:rsid w:val="001D7CC1"/>
    <w:rsid w:val="00211EE9"/>
    <w:rsid w:val="002A3DF9"/>
    <w:rsid w:val="002C2003"/>
    <w:rsid w:val="002D438D"/>
    <w:rsid w:val="00311698"/>
    <w:rsid w:val="003404E0"/>
    <w:rsid w:val="003A2EE0"/>
    <w:rsid w:val="003B0D83"/>
    <w:rsid w:val="003C68C5"/>
    <w:rsid w:val="003D627D"/>
    <w:rsid w:val="003E425C"/>
    <w:rsid w:val="004029D8"/>
    <w:rsid w:val="004157AA"/>
    <w:rsid w:val="00417451"/>
    <w:rsid w:val="0042508B"/>
    <w:rsid w:val="00442CAA"/>
    <w:rsid w:val="004746AC"/>
    <w:rsid w:val="004757F9"/>
    <w:rsid w:val="00483DF1"/>
    <w:rsid w:val="004873ED"/>
    <w:rsid w:val="004A00EA"/>
    <w:rsid w:val="004A6972"/>
    <w:rsid w:val="004B1751"/>
    <w:rsid w:val="004B1D17"/>
    <w:rsid w:val="004C3E7B"/>
    <w:rsid w:val="004D011C"/>
    <w:rsid w:val="00501CA0"/>
    <w:rsid w:val="00505A15"/>
    <w:rsid w:val="00511A43"/>
    <w:rsid w:val="005129C5"/>
    <w:rsid w:val="005163AC"/>
    <w:rsid w:val="005649FB"/>
    <w:rsid w:val="005B453F"/>
    <w:rsid w:val="005B7CB4"/>
    <w:rsid w:val="005C5E44"/>
    <w:rsid w:val="005C7979"/>
    <w:rsid w:val="00604810"/>
    <w:rsid w:val="00625D3F"/>
    <w:rsid w:val="00677AE9"/>
    <w:rsid w:val="00683649"/>
    <w:rsid w:val="006D082B"/>
    <w:rsid w:val="006D287F"/>
    <w:rsid w:val="006D671E"/>
    <w:rsid w:val="00705849"/>
    <w:rsid w:val="007161F8"/>
    <w:rsid w:val="00722DDB"/>
    <w:rsid w:val="0077509F"/>
    <w:rsid w:val="00792AD0"/>
    <w:rsid w:val="007A3351"/>
    <w:rsid w:val="007C2883"/>
    <w:rsid w:val="007D3B07"/>
    <w:rsid w:val="00815A3E"/>
    <w:rsid w:val="008327AF"/>
    <w:rsid w:val="00836D55"/>
    <w:rsid w:val="00841FE6"/>
    <w:rsid w:val="00851F9F"/>
    <w:rsid w:val="008579B4"/>
    <w:rsid w:val="008A09F5"/>
    <w:rsid w:val="008A6175"/>
    <w:rsid w:val="008C465F"/>
    <w:rsid w:val="00916704"/>
    <w:rsid w:val="00921913"/>
    <w:rsid w:val="00925F45"/>
    <w:rsid w:val="00946016"/>
    <w:rsid w:val="00955B3E"/>
    <w:rsid w:val="009869F0"/>
    <w:rsid w:val="00A24F16"/>
    <w:rsid w:val="00A3288F"/>
    <w:rsid w:val="00AA16D0"/>
    <w:rsid w:val="00AA16E5"/>
    <w:rsid w:val="00AA257B"/>
    <w:rsid w:val="00AB0204"/>
    <w:rsid w:val="00AB1883"/>
    <w:rsid w:val="00AB6CB1"/>
    <w:rsid w:val="00AF3ECC"/>
    <w:rsid w:val="00AF5082"/>
    <w:rsid w:val="00AF6753"/>
    <w:rsid w:val="00B0070B"/>
    <w:rsid w:val="00B0410B"/>
    <w:rsid w:val="00B06C50"/>
    <w:rsid w:val="00B51057"/>
    <w:rsid w:val="00B93E62"/>
    <w:rsid w:val="00B955A8"/>
    <w:rsid w:val="00BB136A"/>
    <w:rsid w:val="00BF3604"/>
    <w:rsid w:val="00C01F32"/>
    <w:rsid w:val="00C05677"/>
    <w:rsid w:val="00C64498"/>
    <w:rsid w:val="00CB23CA"/>
    <w:rsid w:val="00CB3A13"/>
    <w:rsid w:val="00CE29B9"/>
    <w:rsid w:val="00D01CB5"/>
    <w:rsid w:val="00D02707"/>
    <w:rsid w:val="00D165CE"/>
    <w:rsid w:val="00D3244F"/>
    <w:rsid w:val="00D35E5C"/>
    <w:rsid w:val="00D3634D"/>
    <w:rsid w:val="00D36CD4"/>
    <w:rsid w:val="00D56BA5"/>
    <w:rsid w:val="00D67D27"/>
    <w:rsid w:val="00DB425E"/>
    <w:rsid w:val="00DC4B96"/>
    <w:rsid w:val="00DF2D6C"/>
    <w:rsid w:val="00DF3268"/>
    <w:rsid w:val="00DF3B2A"/>
    <w:rsid w:val="00E36C8D"/>
    <w:rsid w:val="00E37260"/>
    <w:rsid w:val="00E55515"/>
    <w:rsid w:val="00E76385"/>
    <w:rsid w:val="00E943D0"/>
    <w:rsid w:val="00E95932"/>
    <w:rsid w:val="00ED2A33"/>
    <w:rsid w:val="00EE76B8"/>
    <w:rsid w:val="00F01D4A"/>
    <w:rsid w:val="00F23E83"/>
    <w:rsid w:val="00F258B5"/>
    <w:rsid w:val="00F33087"/>
    <w:rsid w:val="00F56E1A"/>
    <w:rsid w:val="00F6376A"/>
    <w:rsid w:val="00F85856"/>
    <w:rsid w:val="00F90582"/>
    <w:rsid w:val="00FB3BE2"/>
    <w:rsid w:val="00FD42BF"/>
    <w:rsid w:val="00FD4AD5"/>
    <w:rsid w:val="00FE6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B37E1"/>
    <w:rPr>
      <w:rFonts w:ascii="Calibri" w:eastAsia="Times New Roman" w:hAnsi="Calibri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1B37E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uiPriority w:val="99"/>
    <w:unhideWhenUsed/>
    <w:rsid w:val="001B37E1"/>
    <w:rPr>
      <w:strike w:val="0"/>
      <w:dstrike w:val="0"/>
      <w:color w:val="BE0404"/>
      <w:u w:val="none"/>
      <w:effect w:val="none"/>
    </w:rPr>
  </w:style>
  <w:style w:type="table" w:styleId="Tabela-Siatka">
    <w:name w:val="Table Grid"/>
    <w:basedOn w:val="Standardowy"/>
    <w:uiPriority w:val="59"/>
    <w:rsid w:val="001B37E1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1B37E1"/>
    <w:pPr>
      <w:ind w:left="720"/>
      <w:contextualSpacing/>
    </w:pPr>
    <w:rPr>
      <w:rFonts w:eastAsia="Calibri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1B37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B37E1"/>
    <w:rPr>
      <w:rFonts w:ascii="Calibri" w:eastAsia="Times New Roman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B37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B37E1"/>
    <w:rPr>
      <w:rFonts w:ascii="Calibri" w:eastAsia="Times New Roman" w:hAnsi="Calibri" w:cs="Times New Roman"/>
      <w:lang w:eastAsia="pl-PL"/>
    </w:rPr>
  </w:style>
  <w:style w:type="character" w:customStyle="1" w:styleId="Teksttreci">
    <w:name w:val="Tekst treści_"/>
    <w:link w:val="Teksttreci0"/>
    <w:locked/>
    <w:rsid w:val="001B37E1"/>
    <w:rPr>
      <w:spacing w:val="4"/>
      <w:sz w:val="21"/>
      <w:szCs w:val="21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1B37E1"/>
    <w:pPr>
      <w:widowControl w:val="0"/>
      <w:shd w:val="clear" w:color="auto" w:fill="FFFFFF"/>
      <w:spacing w:before="300" w:after="240" w:line="274" w:lineRule="exact"/>
    </w:pPr>
    <w:rPr>
      <w:rFonts w:asciiTheme="minorHAnsi" w:eastAsiaTheme="minorHAnsi" w:hAnsiTheme="minorHAnsi" w:cstheme="minorBidi"/>
      <w:spacing w:val="4"/>
      <w:sz w:val="21"/>
      <w:szCs w:val="21"/>
      <w:lang w:eastAsia="en-US"/>
    </w:rPr>
  </w:style>
  <w:style w:type="character" w:customStyle="1" w:styleId="wrtext">
    <w:name w:val="wrtext"/>
    <w:basedOn w:val="Domylnaczcionkaakapitu"/>
    <w:rsid w:val="00DC4B96"/>
  </w:style>
  <w:style w:type="character" w:styleId="Odwoaniedokomentarza">
    <w:name w:val="annotation reference"/>
    <w:basedOn w:val="Domylnaczcionkaakapitu"/>
    <w:uiPriority w:val="99"/>
    <w:semiHidden/>
    <w:unhideWhenUsed/>
    <w:rsid w:val="00BB13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13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136A"/>
    <w:rPr>
      <w:rFonts w:ascii="Calibri" w:eastAsia="Times New Roman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13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136A"/>
    <w:rPr>
      <w:rFonts w:ascii="Calibri" w:eastAsia="Times New Roman" w:hAnsi="Calibri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B13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A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szczesna@mazowiecka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1D0FA-CD31-494F-A9FB-4C20B738E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2338</Words>
  <Characters>14030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yk</dc:creator>
  <cp:lastModifiedBy>kasia</cp:lastModifiedBy>
  <cp:revision>25</cp:revision>
  <dcterms:created xsi:type="dcterms:W3CDTF">2023-01-05T11:59:00Z</dcterms:created>
  <dcterms:modified xsi:type="dcterms:W3CDTF">2023-01-09T08:26:00Z</dcterms:modified>
</cp:coreProperties>
</file>